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E167A" w:rsidRDefault="007E167A" w:rsidP="00A00711">
      <w:pPr>
        <w:jc w:val="center"/>
        <w:rPr>
          <w:b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7910CF78" wp14:editId="14F41EC4">
            <wp:simplePos x="0" y="0"/>
            <wp:positionH relativeFrom="margin">
              <wp:posOffset>-42545</wp:posOffset>
            </wp:positionH>
            <wp:positionV relativeFrom="paragraph">
              <wp:posOffset>80010</wp:posOffset>
            </wp:positionV>
            <wp:extent cx="981075" cy="1000125"/>
            <wp:effectExtent l="0" t="0" r="9525" b="9525"/>
            <wp:wrapTight wrapText="bothSides">
              <wp:wrapPolygon edited="0">
                <wp:start x="0" y="0"/>
                <wp:lineTo x="0" y="21394"/>
                <wp:lineTo x="21390" y="21394"/>
                <wp:lineTo x="21390" y="0"/>
                <wp:lineTo x="0" y="0"/>
              </wp:wrapPolygon>
            </wp:wrapTight>
            <wp:docPr id="1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81075" cy="10001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7E167A" w:rsidRDefault="007E167A" w:rsidP="00A00711">
      <w:pPr>
        <w:jc w:val="center"/>
        <w:rPr>
          <w:b/>
        </w:rPr>
      </w:pPr>
    </w:p>
    <w:p w:rsidR="00657F5A" w:rsidRPr="007E167A" w:rsidRDefault="005F2333" w:rsidP="00A00711">
      <w:pPr>
        <w:jc w:val="center"/>
        <w:rPr>
          <w:b/>
          <w:sz w:val="32"/>
          <w:szCs w:val="32"/>
        </w:rPr>
      </w:pPr>
      <w:r w:rsidRPr="007E167A">
        <w:rPr>
          <w:b/>
          <w:sz w:val="32"/>
          <w:szCs w:val="32"/>
        </w:rPr>
        <w:t>Žádost o stanovení režijních nákladů dle opatření děkana 22/2016</w:t>
      </w:r>
      <w:r w:rsidR="00657F5A" w:rsidRPr="007E167A">
        <w:rPr>
          <w:rStyle w:val="Znakapoznpodarou"/>
          <w:b/>
          <w:sz w:val="32"/>
          <w:szCs w:val="32"/>
        </w:rPr>
        <w:footnoteReference w:id="1"/>
      </w:r>
    </w:p>
    <w:p w:rsidR="00FB6AAB" w:rsidRDefault="00657F5A" w:rsidP="001B35A1">
      <w:r>
        <w:t>Název projektu:</w:t>
      </w:r>
      <w:r w:rsidR="00301F23">
        <w:t xml:space="preserve"> </w:t>
      </w:r>
      <w:r w:rsidR="007E167A">
        <w:t xml:space="preserve"> </w:t>
      </w:r>
      <w:sdt>
        <w:sdtPr>
          <w:rPr>
            <w:rStyle w:val="Styl2"/>
          </w:rPr>
          <w:id w:val="661358404"/>
          <w:lock w:val="sdtLocked"/>
          <w:placeholder>
            <w:docPart w:val="DE23595641E74D11A5A7CD48C2BB93F1"/>
          </w:placeholder>
          <w:showingPlcHdr/>
        </w:sdtPr>
        <w:sdtEndPr>
          <w:rPr>
            <w:rStyle w:val="Styl1"/>
            <w:rFonts w:ascii="Times New Roman" w:hAnsi="Times New Roman"/>
          </w:rPr>
        </w:sdtEndPr>
        <w:sdtContent>
          <w:r w:rsidR="00096349" w:rsidRPr="007E167A">
            <w:rPr>
              <w:rStyle w:val="Zstupntext"/>
              <w:rFonts w:cstheme="minorHAnsi"/>
            </w:rPr>
            <w:t>…………………………………………</w:t>
          </w:r>
          <w:r w:rsidR="00096349">
            <w:rPr>
              <w:rStyle w:val="Zstupntext"/>
              <w:rFonts w:cstheme="minorHAnsi"/>
            </w:rPr>
            <w:t>……</w:t>
          </w:r>
          <w:r w:rsidR="00096349" w:rsidRPr="007E167A">
            <w:rPr>
              <w:rStyle w:val="Zstupntext"/>
              <w:rFonts w:cstheme="minorHAnsi"/>
            </w:rPr>
            <w:t>………………</w:t>
          </w:r>
          <w:r w:rsidR="00096349">
            <w:rPr>
              <w:rStyle w:val="Zstupntext"/>
              <w:rFonts w:cstheme="minorHAnsi"/>
            </w:rPr>
            <w:t>……</w:t>
          </w:r>
          <w:proofErr w:type="gramStart"/>
          <w:r w:rsidR="00096349">
            <w:rPr>
              <w:rStyle w:val="Zstupntext"/>
              <w:rFonts w:cstheme="minorHAnsi"/>
            </w:rPr>
            <w:t>…..…</w:t>
          </w:r>
          <w:proofErr w:type="gramEnd"/>
          <w:r w:rsidR="00096349">
            <w:rPr>
              <w:rStyle w:val="Zstupntext"/>
              <w:rFonts w:cstheme="minorHAnsi"/>
            </w:rPr>
            <w:t>..…………..……………………………..</w:t>
          </w:r>
          <w:r w:rsidR="00096349" w:rsidRPr="007E167A">
            <w:rPr>
              <w:rStyle w:val="Zstupntext"/>
              <w:rFonts w:cstheme="minorHAnsi"/>
            </w:rPr>
            <w:t>…...</w:t>
          </w:r>
        </w:sdtContent>
      </w:sdt>
    </w:p>
    <w:p w:rsidR="00C17737" w:rsidRDefault="00657F5A" w:rsidP="00FB6AAB">
      <w:r>
        <w:t>Navrhovatel projektu</w:t>
      </w:r>
      <w:r w:rsidR="00092AC1">
        <w:t xml:space="preserve"> za FSV</w:t>
      </w:r>
      <w:r>
        <w:t>:</w:t>
      </w:r>
      <w:r w:rsidR="00301F23">
        <w:t xml:space="preserve"> </w:t>
      </w:r>
      <w:sdt>
        <w:sdtPr>
          <w:rPr>
            <w:rStyle w:val="Styl2"/>
          </w:rPr>
          <w:id w:val="2093273357"/>
          <w:lock w:val="sdtLocked"/>
          <w:placeholder>
            <w:docPart w:val="B48AECB078B14488942D05CDF1F3B703"/>
          </w:placeholder>
          <w:showingPlcHdr/>
        </w:sdtPr>
        <w:sdtEndPr>
          <w:rPr>
            <w:rStyle w:val="Styl1"/>
            <w:rFonts w:ascii="Times New Roman" w:hAnsi="Times New Roman"/>
          </w:rPr>
        </w:sdtEndPr>
        <w:sdtContent>
          <w:r w:rsidR="00096349" w:rsidRPr="007E167A">
            <w:rPr>
              <w:rStyle w:val="Zstupntext"/>
              <w:rFonts w:cstheme="minorHAnsi"/>
            </w:rPr>
            <w:t>…………………………………………………………</w:t>
          </w:r>
          <w:r w:rsidR="00096349">
            <w:rPr>
              <w:rStyle w:val="Zstupntext"/>
              <w:rFonts w:cstheme="minorHAnsi"/>
            </w:rPr>
            <w:t>………………………</w:t>
          </w:r>
          <w:r w:rsidR="00096349">
            <w:rPr>
              <w:rStyle w:val="Zstupntext"/>
              <w:rFonts w:cstheme="minorHAnsi"/>
            </w:rPr>
            <w:t>……</w:t>
          </w:r>
          <w:r w:rsidR="00096349">
            <w:rPr>
              <w:rStyle w:val="Zstupntext"/>
              <w:rFonts w:cstheme="minorHAnsi"/>
            </w:rPr>
            <w:t>…………</w:t>
          </w:r>
          <w:proofErr w:type="gramStart"/>
          <w:r w:rsidR="00096349">
            <w:rPr>
              <w:rStyle w:val="Zstupntext"/>
              <w:rFonts w:cstheme="minorHAnsi"/>
            </w:rPr>
            <w:t>…..</w:t>
          </w:r>
          <w:r w:rsidR="00096349" w:rsidRPr="007E167A">
            <w:rPr>
              <w:rStyle w:val="Zstupntext"/>
              <w:rFonts w:cstheme="minorHAnsi"/>
            </w:rPr>
            <w:t>…</w:t>
          </w:r>
          <w:proofErr w:type="gramEnd"/>
          <w:r w:rsidR="00096349" w:rsidRPr="007E167A">
            <w:rPr>
              <w:rStyle w:val="Zstupntext"/>
              <w:rFonts w:cstheme="minorHAnsi"/>
            </w:rPr>
            <w:t>...</w:t>
          </w:r>
        </w:sdtContent>
      </w:sdt>
    </w:p>
    <w:p w:rsidR="00657F5A" w:rsidRDefault="00657F5A" w:rsidP="00FB6AAB">
      <w:r>
        <w:t xml:space="preserve">Doba řešení </w:t>
      </w:r>
      <w:r w:rsidR="00567CDA">
        <w:t>projektu:</w:t>
      </w:r>
      <w:r w:rsidR="00B61A27">
        <w:t xml:space="preserve"> </w:t>
      </w:r>
      <w:sdt>
        <w:sdtPr>
          <w:rPr>
            <w:rStyle w:val="Styl2"/>
          </w:rPr>
          <w:id w:val="-374702813"/>
          <w:lock w:val="sdtLocked"/>
          <w:placeholder>
            <w:docPart w:val="53FFE1A88B91496789E34B490B8D6EB6"/>
          </w:placeholder>
          <w:showingPlcHdr/>
        </w:sdtPr>
        <w:sdtEndPr>
          <w:rPr>
            <w:rStyle w:val="Styl1"/>
            <w:rFonts w:ascii="Times New Roman" w:hAnsi="Times New Roman"/>
          </w:rPr>
        </w:sdtEndPr>
        <w:sdtContent>
          <w:r w:rsidR="00096349" w:rsidRPr="007E167A">
            <w:rPr>
              <w:rStyle w:val="Zstupntext"/>
              <w:rFonts w:cstheme="minorHAnsi"/>
            </w:rPr>
            <w:t>…………………………………</w:t>
          </w:r>
          <w:r w:rsidR="00096349">
            <w:rPr>
              <w:rStyle w:val="Zstupntext"/>
              <w:rFonts w:cstheme="minorHAnsi"/>
            </w:rPr>
            <w:t>……</w:t>
          </w:r>
          <w:proofErr w:type="gramStart"/>
          <w:r w:rsidR="00096349">
            <w:rPr>
              <w:rStyle w:val="Zstupntext"/>
              <w:rFonts w:cstheme="minorHAnsi"/>
            </w:rPr>
            <w:t>…..</w:t>
          </w:r>
          <w:r w:rsidR="00096349" w:rsidRPr="007E167A">
            <w:rPr>
              <w:rStyle w:val="Zstupntext"/>
              <w:rFonts w:cstheme="minorHAnsi"/>
            </w:rPr>
            <w:t>…</w:t>
          </w:r>
          <w:proofErr w:type="gramEnd"/>
          <w:r w:rsidR="00096349" w:rsidRPr="007E167A">
            <w:rPr>
              <w:rStyle w:val="Zstupntext"/>
              <w:rFonts w:cstheme="minorHAnsi"/>
            </w:rPr>
            <w:t>……………</w:t>
          </w:r>
          <w:r w:rsidR="00096349">
            <w:rPr>
              <w:rStyle w:val="Zstupntext"/>
              <w:rFonts w:cstheme="minorHAnsi"/>
            </w:rPr>
            <w:t>…</w:t>
          </w:r>
          <w:r w:rsidR="00096349" w:rsidRPr="007E167A">
            <w:rPr>
              <w:rStyle w:val="Zstupntext"/>
              <w:rFonts w:cstheme="minorHAnsi"/>
            </w:rPr>
            <w:t>………</w:t>
          </w:r>
          <w:r w:rsidR="00096349">
            <w:rPr>
              <w:rStyle w:val="Zstupntext"/>
              <w:rFonts w:cstheme="minorHAnsi"/>
            </w:rPr>
            <w:t>…</w:t>
          </w:r>
          <w:r w:rsidR="00096349">
            <w:rPr>
              <w:rStyle w:val="Zstupntext"/>
              <w:rFonts w:cstheme="minorHAnsi"/>
            </w:rPr>
            <w:t>..</w:t>
          </w:r>
          <w:r w:rsidR="00096349">
            <w:rPr>
              <w:rStyle w:val="Zstupntext"/>
              <w:rFonts w:cstheme="minorHAnsi"/>
            </w:rPr>
            <w:t>……………</w:t>
          </w:r>
          <w:r w:rsidR="00096349">
            <w:rPr>
              <w:rStyle w:val="Zstupntext"/>
              <w:rFonts w:cstheme="minorHAnsi"/>
            </w:rPr>
            <w:t>..</w:t>
          </w:r>
          <w:r w:rsidR="00096349">
            <w:rPr>
              <w:rStyle w:val="Zstupntext"/>
              <w:rFonts w:cstheme="minorHAnsi"/>
            </w:rPr>
            <w:t>……………………..</w:t>
          </w:r>
          <w:r w:rsidR="00096349" w:rsidRPr="007E167A">
            <w:rPr>
              <w:rStyle w:val="Zstupntext"/>
              <w:rFonts w:cstheme="minorHAnsi"/>
            </w:rPr>
            <w:t>…...</w:t>
          </w:r>
        </w:sdtContent>
      </w:sdt>
    </w:p>
    <w:p w:rsidR="00C17737" w:rsidRDefault="00657F5A" w:rsidP="008341C1">
      <w:pPr>
        <w:jc w:val="both"/>
      </w:pPr>
      <w:r w:rsidRPr="00657F5A">
        <w:rPr>
          <w:b/>
        </w:rPr>
        <w:t>Vyhlašovatel projektu</w:t>
      </w:r>
      <w:r w:rsidRPr="00657F5A">
        <w:t xml:space="preserve">: </w:t>
      </w:r>
      <w:sdt>
        <w:sdtPr>
          <w:rPr>
            <w:rStyle w:val="Styl2"/>
          </w:rPr>
          <w:id w:val="1743445854"/>
          <w:lock w:val="sdtLocked"/>
          <w:placeholder>
            <w:docPart w:val="866FE5C727814967A6BDAD289F5BD7BB"/>
          </w:placeholder>
          <w:showingPlcHdr/>
        </w:sdtPr>
        <w:sdtEndPr>
          <w:rPr>
            <w:rStyle w:val="Styl1"/>
            <w:rFonts w:ascii="Times New Roman" w:hAnsi="Times New Roman"/>
          </w:rPr>
        </w:sdtEndPr>
        <w:sdtContent>
          <w:r w:rsidR="00096349" w:rsidRPr="007E167A">
            <w:rPr>
              <w:rStyle w:val="Zstupntext"/>
              <w:rFonts w:cstheme="minorHAnsi"/>
            </w:rPr>
            <w:t>…………………</w:t>
          </w:r>
          <w:r w:rsidR="00096349">
            <w:rPr>
              <w:rStyle w:val="Zstupntext"/>
              <w:rFonts w:cstheme="minorHAnsi"/>
            </w:rPr>
            <w:t>…</w:t>
          </w:r>
          <w:proofErr w:type="gramStart"/>
          <w:r w:rsidR="00096349">
            <w:rPr>
              <w:rStyle w:val="Zstupntext"/>
              <w:rFonts w:cstheme="minorHAnsi"/>
            </w:rPr>
            <w:t>…..</w:t>
          </w:r>
          <w:r w:rsidR="00096349" w:rsidRPr="007E167A">
            <w:rPr>
              <w:rStyle w:val="Zstupntext"/>
              <w:rFonts w:cstheme="minorHAnsi"/>
            </w:rPr>
            <w:t>…</w:t>
          </w:r>
          <w:proofErr w:type="gramEnd"/>
          <w:r w:rsidR="00096349" w:rsidRPr="007E167A">
            <w:rPr>
              <w:rStyle w:val="Zstupntext"/>
              <w:rFonts w:cstheme="minorHAnsi"/>
            </w:rPr>
            <w:t>………………………</w:t>
          </w:r>
          <w:r w:rsidR="00096349">
            <w:rPr>
              <w:rStyle w:val="Zstupntext"/>
              <w:rFonts w:cstheme="minorHAnsi"/>
            </w:rPr>
            <w:t>…….</w:t>
          </w:r>
          <w:r w:rsidR="00096349" w:rsidRPr="007E167A">
            <w:rPr>
              <w:rStyle w:val="Zstupntext"/>
              <w:rFonts w:cstheme="minorHAnsi"/>
            </w:rPr>
            <w:t>……………</w:t>
          </w:r>
          <w:r w:rsidR="00096349">
            <w:rPr>
              <w:rStyle w:val="Zstupntext"/>
              <w:rFonts w:cstheme="minorHAnsi"/>
            </w:rPr>
            <w:t>……………………</w:t>
          </w:r>
          <w:r w:rsidR="00096349">
            <w:rPr>
              <w:rStyle w:val="Zstupntext"/>
              <w:rFonts w:cstheme="minorHAnsi"/>
            </w:rPr>
            <w:t>.</w:t>
          </w:r>
          <w:r w:rsidR="00096349">
            <w:rPr>
              <w:rStyle w:val="Zstupntext"/>
              <w:rFonts w:cstheme="minorHAnsi"/>
            </w:rPr>
            <w:t>………………..</w:t>
          </w:r>
          <w:r w:rsidR="00096349" w:rsidRPr="007E167A">
            <w:rPr>
              <w:rStyle w:val="Zstupntext"/>
              <w:rFonts w:cstheme="minorHAnsi"/>
            </w:rPr>
            <w:t>…...</w:t>
          </w:r>
        </w:sdtContent>
      </w:sdt>
    </w:p>
    <w:p w:rsidR="008341C1" w:rsidRDefault="008341C1" w:rsidP="008341C1">
      <w:pPr>
        <w:jc w:val="both"/>
      </w:pPr>
      <w:r w:rsidRPr="0071447C">
        <w:rPr>
          <w:u w:val="single"/>
        </w:rPr>
        <w:t>Výše režijních nákladů dle zadávací dokumentace:</w:t>
      </w:r>
      <w:r>
        <w:t xml:space="preserve"> </w:t>
      </w:r>
    </w:p>
    <w:sdt>
      <w:sdtPr>
        <w:rPr>
          <w:rStyle w:val="Styl2"/>
        </w:rPr>
        <w:id w:val="1337261267"/>
        <w:lock w:val="sdtLocked"/>
        <w:placeholder>
          <w:docPart w:val="B71A8C12E3554C38959C9CB300257274"/>
        </w:placeholder>
        <w:showingPlcHdr/>
      </w:sdtPr>
      <w:sdtEndPr>
        <w:rPr>
          <w:rStyle w:val="Styl1"/>
          <w:rFonts w:ascii="Times New Roman" w:hAnsi="Times New Roman"/>
        </w:rPr>
      </w:sdtEndPr>
      <w:sdtContent>
        <w:p w:rsidR="007E167A" w:rsidRDefault="00096349" w:rsidP="00096349">
          <w:pPr>
            <w:spacing w:after="0" w:line="240" w:lineRule="auto"/>
            <w:jc w:val="both"/>
          </w:pPr>
          <w:r w:rsidRPr="007E167A">
            <w:rPr>
              <w:rStyle w:val="Zstupntext"/>
              <w:rFonts w:cstheme="minorHAnsi"/>
            </w:rPr>
            <w:t>…………………</w:t>
          </w:r>
          <w:r>
            <w:rPr>
              <w:rStyle w:val="Zstupntext"/>
              <w:rFonts w:cstheme="minorHAnsi"/>
            </w:rPr>
            <w:t>……..</w:t>
          </w:r>
          <w:r w:rsidRPr="007E167A">
            <w:rPr>
              <w:rStyle w:val="Zstupntext"/>
              <w:rFonts w:cstheme="minorHAnsi"/>
            </w:rPr>
            <w:t>………………………</w:t>
          </w:r>
          <w:r>
            <w:rPr>
              <w:rStyle w:val="Zstupntext"/>
              <w:rFonts w:cstheme="minorHAnsi"/>
            </w:rPr>
            <w:t>……………………….…….……</w:t>
          </w:r>
          <w:r w:rsidRPr="007E167A">
            <w:rPr>
              <w:rStyle w:val="Zstupntext"/>
              <w:rFonts w:cstheme="minorHAnsi"/>
            </w:rPr>
            <w:t>…</w:t>
          </w:r>
          <w:r>
            <w:rPr>
              <w:rStyle w:val="Zstupntext"/>
              <w:rFonts w:cstheme="minorHAnsi"/>
            </w:rPr>
            <w:t>…….</w:t>
          </w:r>
          <w:r w:rsidRPr="007E167A">
            <w:rPr>
              <w:rStyle w:val="Zstupntext"/>
              <w:rFonts w:cstheme="minorHAnsi"/>
            </w:rPr>
            <w:t>……………</w:t>
          </w:r>
          <w:r>
            <w:rPr>
              <w:rStyle w:val="Zstupntext"/>
              <w:rFonts w:cstheme="minorHAnsi"/>
            </w:rPr>
            <w:t>…………………….………………..</w:t>
          </w:r>
          <w:r w:rsidRPr="007E167A">
            <w:rPr>
              <w:rStyle w:val="Zstupntext"/>
              <w:rFonts w:cstheme="minorHAnsi"/>
            </w:rPr>
            <w:t>…...</w:t>
          </w:r>
        </w:p>
      </w:sdtContent>
    </w:sdt>
    <w:p w:rsidR="00096349" w:rsidRDefault="00096349" w:rsidP="00096349">
      <w:pPr>
        <w:spacing w:after="0" w:line="240" w:lineRule="auto"/>
      </w:pPr>
    </w:p>
    <w:p w:rsidR="00FB6AAB" w:rsidRDefault="0071447C" w:rsidP="008341C1">
      <w:r w:rsidRPr="00657F5A">
        <w:t>Předběžný finanční rozpočet projektu</w:t>
      </w:r>
      <w:r w:rsidR="001C339F">
        <w:t xml:space="preserve"> </w:t>
      </w:r>
      <w:r w:rsidR="005673F7">
        <w:t xml:space="preserve">z dotačních prostředků </w:t>
      </w:r>
      <w:r w:rsidR="001C339F">
        <w:t>na celou dobu řešení</w:t>
      </w:r>
      <w:r w:rsidRPr="00657F5A">
        <w:t>:</w:t>
      </w:r>
      <w:r w:rsidR="00301F23">
        <w:t xml:space="preserve"> </w:t>
      </w:r>
      <w:r w:rsidR="001C339F">
        <w:t xml:space="preserve"> 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606"/>
        <w:gridCol w:w="4610"/>
      </w:tblGrid>
      <w:tr w:rsidR="0071447C" w:rsidTr="00096349">
        <w:tc>
          <w:tcPr>
            <w:tcW w:w="4606" w:type="dxa"/>
            <w:vAlign w:val="center"/>
          </w:tcPr>
          <w:p w:rsidR="00096349" w:rsidRDefault="00096349" w:rsidP="00096349">
            <w:pPr>
              <w:rPr>
                <w:b/>
              </w:rPr>
            </w:pPr>
          </w:p>
          <w:p w:rsidR="0071447C" w:rsidRDefault="0071447C" w:rsidP="00096349">
            <w:pPr>
              <w:rPr>
                <w:b/>
              </w:rPr>
            </w:pPr>
            <w:r w:rsidRPr="0071447C">
              <w:rPr>
                <w:b/>
              </w:rPr>
              <w:t>Osobní náklady</w:t>
            </w:r>
            <w:r>
              <w:rPr>
                <w:b/>
              </w:rPr>
              <w:t xml:space="preserve"> (v tisících Kč)</w:t>
            </w:r>
          </w:p>
          <w:p w:rsidR="00096349" w:rsidRPr="00096349" w:rsidRDefault="00096349" w:rsidP="00096349">
            <w:pPr>
              <w:rPr>
                <w:b/>
              </w:rPr>
            </w:pPr>
          </w:p>
        </w:tc>
        <w:tc>
          <w:tcPr>
            <w:tcW w:w="4606" w:type="dxa"/>
            <w:vAlign w:val="center"/>
          </w:tcPr>
          <w:p w:rsidR="00096349" w:rsidRDefault="00096349" w:rsidP="00096349">
            <w:sdt>
              <w:sdtPr>
                <w:rPr>
                  <w:rStyle w:val="Styl2"/>
                </w:rPr>
                <w:id w:val="1622811150"/>
                <w:lock w:val="sdtLocked"/>
                <w:placeholder>
                  <w:docPart w:val="06EA2B260F67499D8749A6013B0279B8"/>
                </w:placeholder>
                <w:showingPlcHdr/>
              </w:sdtPr>
              <w:sdtEndPr>
                <w:rPr>
                  <w:rStyle w:val="Styl1"/>
                  <w:rFonts w:ascii="Times New Roman" w:hAnsi="Times New Roman"/>
                </w:rPr>
              </w:sdtEndPr>
              <w:sdtContent>
                <w:r w:rsidRPr="007E167A">
                  <w:rPr>
                    <w:rStyle w:val="Zstupntext"/>
                    <w:rFonts w:cstheme="minorHAnsi"/>
                  </w:rPr>
                  <w:t>…………………</w:t>
                </w:r>
                <w:r>
                  <w:rPr>
                    <w:rStyle w:val="Zstupntext"/>
                    <w:rFonts w:cstheme="minorHAnsi"/>
                  </w:rPr>
                  <w:t>……………………………..………….………..</w:t>
                </w:r>
                <w:r w:rsidRPr="007E167A">
                  <w:rPr>
                    <w:rStyle w:val="Zstupntext"/>
                    <w:rFonts w:cstheme="minorHAnsi"/>
                  </w:rPr>
                  <w:t>…...</w:t>
                </w:r>
              </w:sdtContent>
            </w:sdt>
          </w:p>
        </w:tc>
      </w:tr>
      <w:tr w:rsidR="0071447C" w:rsidTr="00096349">
        <w:tc>
          <w:tcPr>
            <w:tcW w:w="4606" w:type="dxa"/>
            <w:vAlign w:val="center"/>
          </w:tcPr>
          <w:p w:rsidR="00096349" w:rsidRDefault="00096349" w:rsidP="00096349">
            <w:pPr>
              <w:rPr>
                <w:b/>
              </w:rPr>
            </w:pPr>
          </w:p>
          <w:p w:rsidR="0071447C" w:rsidRPr="0071447C" w:rsidRDefault="0071447C" w:rsidP="00096349">
            <w:pPr>
              <w:rPr>
                <w:b/>
              </w:rPr>
            </w:pPr>
            <w:r w:rsidRPr="0071447C">
              <w:rPr>
                <w:b/>
              </w:rPr>
              <w:t>Provozní náklady</w:t>
            </w:r>
            <w:r>
              <w:rPr>
                <w:b/>
              </w:rPr>
              <w:t xml:space="preserve"> (v tisících Kč)</w:t>
            </w:r>
          </w:p>
          <w:p w:rsidR="0071447C" w:rsidRDefault="0071447C" w:rsidP="00096349"/>
        </w:tc>
        <w:tc>
          <w:tcPr>
            <w:tcW w:w="4606" w:type="dxa"/>
            <w:vAlign w:val="center"/>
          </w:tcPr>
          <w:p w:rsidR="00096349" w:rsidRDefault="00096349" w:rsidP="00096349">
            <w:sdt>
              <w:sdtPr>
                <w:rPr>
                  <w:rStyle w:val="Styl2"/>
                </w:rPr>
                <w:id w:val="-467743937"/>
                <w:lock w:val="sdtLocked"/>
                <w:placeholder>
                  <w:docPart w:val="D466C7192FD14A6FBEFA80C56D5F45DA"/>
                </w:placeholder>
                <w:showingPlcHdr/>
              </w:sdtPr>
              <w:sdtEndPr>
                <w:rPr>
                  <w:rStyle w:val="Styl1"/>
                  <w:rFonts w:ascii="Times New Roman" w:hAnsi="Times New Roman"/>
                </w:rPr>
              </w:sdtEndPr>
              <w:sdtContent>
                <w:r w:rsidRPr="007E167A">
                  <w:rPr>
                    <w:rStyle w:val="Zstupntext"/>
                    <w:rFonts w:cstheme="minorHAnsi"/>
                  </w:rPr>
                  <w:t>…………………</w:t>
                </w:r>
                <w:r>
                  <w:rPr>
                    <w:rStyle w:val="Zstupntext"/>
                    <w:rFonts w:cstheme="minorHAnsi"/>
                  </w:rPr>
                  <w:t>……………………………..………….………..</w:t>
                </w:r>
                <w:r w:rsidRPr="007E167A">
                  <w:rPr>
                    <w:rStyle w:val="Zstupntext"/>
                    <w:rFonts w:cstheme="minorHAnsi"/>
                  </w:rPr>
                  <w:t>…...</w:t>
                </w:r>
              </w:sdtContent>
            </w:sdt>
          </w:p>
        </w:tc>
      </w:tr>
    </w:tbl>
    <w:p w:rsidR="0071447C" w:rsidRDefault="0071447C" w:rsidP="00FB6AAB">
      <w:pPr>
        <w:jc w:val="both"/>
      </w:pPr>
    </w:p>
    <w:p w:rsidR="007E167A" w:rsidRDefault="00FB6AAB" w:rsidP="00FB6AAB">
      <w:pPr>
        <w:jc w:val="both"/>
      </w:pPr>
      <w:r w:rsidRPr="00657F5A">
        <w:t>Odhad administrativní náročnosti projektu (počty dokladů pro ekonomické, personální oddělení atd.)</w:t>
      </w:r>
      <w:r w:rsidR="005F2333">
        <w:t>:</w:t>
      </w:r>
    </w:p>
    <w:p w:rsidR="00885128" w:rsidRPr="00657F5A" w:rsidRDefault="007E167A" w:rsidP="00FB6AAB">
      <w:pPr>
        <w:jc w:val="both"/>
      </w:pPr>
      <w:sdt>
        <w:sdtPr>
          <w:rPr>
            <w:rStyle w:val="Styl2"/>
          </w:rPr>
          <w:id w:val="-1415779768"/>
          <w:lock w:val="sdtLocked"/>
          <w:placeholder>
            <w:docPart w:val="0B90217BDB9547BE9E2C47D6CC748581"/>
          </w:placeholder>
          <w:showingPlcHdr/>
        </w:sdtPr>
        <w:sdtEndPr>
          <w:rPr>
            <w:rStyle w:val="Styl1"/>
            <w:rFonts w:ascii="Times New Roman" w:hAnsi="Times New Roman"/>
          </w:rPr>
        </w:sdtEndPr>
        <w:sdtContent>
          <w:bookmarkStart w:id="0" w:name="_GoBack"/>
          <w:r w:rsidRPr="007E167A">
            <w:rPr>
              <w:rStyle w:val="Zstupntext"/>
              <w:rFonts w:cstheme="minorHAnsi"/>
            </w:rPr>
            <w:t>…………………</w:t>
          </w:r>
          <w:r>
            <w:rPr>
              <w:rStyle w:val="Zstupntext"/>
              <w:rFonts w:cstheme="minorHAnsi"/>
            </w:rPr>
            <w:t>……..</w:t>
          </w:r>
          <w:r w:rsidRPr="007E167A">
            <w:rPr>
              <w:rStyle w:val="Zstupntext"/>
              <w:rFonts w:cstheme="minorHAnsi"/>
            </w:rPr>
            <w:t>………………………</w:t>
          </w:r>
          <w:r>
            <w:rPr>
              <w:rStyle w:val="Zstupntext"/>
              <w:rFonts w:cstheme="minorHAnsi"/>
            </w:rPr>
            <w:t>……………………….…….……</w:t>
          </w:r>
          <w:r w:rsidRPr="007E167A">
            <w:rPr>
              <w:rStyle w:val="Zstupntext"/>
              <w:rFonts w:cstheme="minorHAnsi"/>
            </w:rPr>
            <w:t>…</w:t>
          </w:r>
          <w:r>
            <w:rPr>
              <w:rStyle w:val="Zstupntext"/>
              <w:rFonts w:cstheme="minorHAnsi"/>
            </w:rPr>
            <w:t>…….</w:t>
          </w:r>
          <w:r w:rsidRPr="007E167A">
            <w:rPr>
              <w:rStyle w:val="Zstupntext"/>
              <w:rFonts w:cstheme="minorHAnsi"/>
            </w:rPr>
            <w:t>……………</w:t>
          </w:r>
          <w:r>
            <w:rPr>
              <w:rStyle w:val="Zstupntext"/>
              <w:rFonts w:cstheme="minorHAnsi"/>
            </w:rPr>
            <w:t>…………………….………………..</w:t>
          </w:r>
          <w:r w:rsidRPr="007E167A">
            <w:rPr>
              <w:rStyle w:val="Zstupntext"/>
              <w:rFonts w:cstheme="minorHAnsi"/>
            </w:rPr>
            <w:t>…...</w:t>
          </w:r>
          <w:bookmarkEnd w:id="0"/>
        </w:sdtContent>
      </w:sdt>
      <w:r w:rsidR="005F2333">
        <w:t xml:space="preserve"> </w:t>
      </w:r>
      <w:r w:rsidR="00FB6AAB" w:rsidRPr="00657F5A">
        <w:t xml:space="preserve"> </w:t>
      </w:r>
    </w:p>
    <w:p w:rsidR="00FB6AAB" w:rsidRDefault="00FB6AAB" w:rsidP="00FB6AAB"/>
    <w:p w:rsidR="00FB6AAB" w:rsidRPr="00FB6AAB" w:rsidRDefault="00FB6AAB" w:rsidP="00FB6AAB"/>
    <w:sectPr w:rsidR="00FB6AAB" w:rsidRPr="00FB6AAB" w:rsidSect="007E167A">
      <w:pgSz w:w="11906" w:h="16838"/>
      <w:pgMar w:top="1134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23331" w:rsidRDefault="00023331" w:rsidP="00657F5A">
      <w:pPr>
        <w:spacing w:after="0" w:line="240" w:lineRule="auto"/>
      </w:pPr>
      <w:r>
        <w:separator/>
      </w:r>
    </w:p>
  </w:endnote>
  <w:endnote w:type="continuationSeparator" w:id="0">
    <w:p w:rsidR="00023331" w:rsidRDefault="00023331" w:rsidP="00657F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23331" w:rsidRDefault="00023331" w:rsidP="00657F5A">
      <w:pPr>
        <w:spacing w:after="0" w:line="240" w:lineRule="auto"/>
      </w:pPr>
      <w:r>
        <w:separator/>
      </w:r>
    </w:p>
  </w:footnote>
  <w:footnote w:type="continuationSeparator" w:id="0">
    <w:p w:rsidR="00023331" w:rsidRDefault="00023331" w:rsidP="00657F5A">
      <w:pPr>
        <w:spacing w:after="0" w:line="240" w:lineRule="auto"/>
      </w:pPr>
      <w:r>
        <w:continuationSeparator/>
      </w:r>
    </w:p>
  </w:footnote>
  <w:footnote w:id="1">
    <w:p w:rsidR="00657F5A" w:rsidRDefault="00657F5A" w:rsidP="00657F5A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1C4CCD">
        <w:rPr>
          <w:i/>
        </w:rPr>
        <w:t xml:space="preserve">Dokument se zasílá výhradně </w:t>
      </w:r>
      <w:r>
        <w:rPr>
          <w:i/>
        </w:rPr>
        <w:t>e</w:t>
      </w:r>
      <w:r w:rsidRPr="001C4CCD">
        <w:rPr>
          <w:i/>
        </w:rPr>
        <w:t>mailem na oddělení vědy FSV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A57229C"/>
    <w:multiLevelType w:val="hybridMultilevel"/>
    <w:tmpl w:val="90522AA8"/>
    <w:lvl w:ilvl="0" w:tplc="45E609C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B0D6E83"/>
    <w:multiLevelType w:val="hybridMultilevel"/>
    <w:tmpl w:val="EA7EA18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ocumentProtection w:edit="forms" w:formatting="1" w:enforcement="1" w:cryptProviderType="rsaFull" w:cryptAlgorithmClass="hash" w:cryptAlgorithmType="typeAny" w:cryptAlgorithmSid="4" w:cryptSpinCount="100000" w:hash="Bqhzfygh25PJAK0i8lYNX/YSQ1A=" w:salt="ormdUBWw7ZPOa9/nfpJ0gQ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yNjUxtzA2sjA0NLFQ0lEKTi0uzszPAykwrAUAyQqj+ywAAAA="/>
  </w:docVars>
  <w:rsids>
    <w:rsidRoot w:val="00FB6AAB"/>
    <w:rsid w:val="00023331"/>
    <w:rsid w:val="00053F9A"/>
    <w:rsid w:val="00092AC1"/>
    <w:rsid w:val="00096349"/>
    <w:rsid w:val="00185ED9"/>
    <w:rsid w:val="001B35A1"/>
    <w:rsid w:val="001C339F"/>
    <w:rsid w:val="001E791F"/>
    <w:rsid w:val="0021781C"/>
    <w:rsid w:val="00301F23"/>
    <w:rsid w:val="00384679"/>
    <w:rsid w:val="004025E7"/>
    <w:rsid w:val="004543BF"/>
    <w:rsid w:val="0048349D"/>
    <w:rsid w:val="005673F7"/>
    <w:rsid w:val="00567CDA"/>
    <w:rsid w:val="005F2333"/>
    <w:rsid w:val="005F4681"/>
    <w:rsid w:val="00611373"/>
    <w:rsid w:val="00657F5A"/>
    <w:rsid w:val="006826E5"/>
    <w:rsid w:val="0071447C"/>
    <w:rsid w:val="007E167A"/>
    <w:rsid w:val="008341C1"/>
    <w:rsid w:val="00885128"/>
    <w:rsid w:val="00922713"/>
    <w:rsid w:val="00922A1C"/>
    <w:rsid w:val="00943987"/>
    <w:rsid w:val="00A00711"/>
    <w:rsid w:val="00A71D1B"/>
    <w:rsid w:val="00B02C0B"/>
    <w:rsid w:val="00B61A27"/>
    <w:rsid w:val="00B83CAD"/>
    <w:rsid w:val="00BA2C46"/>
    <w:rsid w:val="00C17737"/>
    <w:rsid w:val="00C4797A"/>
    <w:rsid w:val="00C663C9"/>
    <w:rsid w:val="00D5292E"/>
    <w:rsid w:val="00D633F3"/>
    <w:rsid w:val="00D653F0"/>
    <w:rsid w:val="00DD3E28"/>
    <w:rsid w:val="00E9463B"/>
    <w:rsid w:val="00E96A45"/>
    <w:rsid w:val="00EE222C"/>
    <w:rsid w:val="00F132D7"/>
    <w:rsid w:val="00F90BC9"/>
    <w:rsid w:val="00FA4A69"/>
    <w:rsid w:val="00FB6A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FB6AAB"/>
    <w:pPr>
      <w:ind w:left="720"/>
      <w:contextualSpacing/>
    </w:pPr>
  </w:style>
  <w:style w:type="table" w:styleId="Mkatabulky">
    <w:name w:val="Table Grid"/>
    <w:basedOn w:val="Normlntabulka"/>
    <w:uiPriority w:val="59"/>
    <w:rsid w:val="007144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657F5A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657F5A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657F5A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301F2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301F23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301F23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01F2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01F23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01F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01F23"/>
    <w:rPr>
      <w:rFonts w:ascii="Tahoma" w:hAnsi="Tahoma" w:cs="Tahoma"/>
      <w:sz w:val="16"/>
      <w:szCs w:val="16"/>
    </w:rPr>
  </w:style>
  <w:style w:type="character" w:customStyle="1" w:styleId="st">
    <w:name w:val="st"/>
    <w:basedOn w:val="Standardnpsmoodstavce"/>
    <w:rsid w:val="005F2333"/>
  </w:style>
  <w:style w:type="character" w:styleId="Hypertextovodkaz">
    <w:name w:val="Hyperlink"/>
    <w:basedOn w:val="Standardnpsmoodstavce"/>
    <w:uiPriority w:val="99"/>
    <w:unhideWhenUsed/>
    <w:rsid w:val="001C339F"/>
    <w:rPr>
      <w:color w:val="0000FF" w:themeColor="hyperlink"/>
      <w:u w:val="single"/>
    </w:rPr>
  </w:style>
  <w:style w:type="character" w:styleId="Zstupntext">
    <w:name w:val="Placeholder Text"/>
    <w:basedOn w:val="Standardnpsmoodstavce"/>
    <w:uiPriority w:val="99"/>
    <w:semiHidden/>
    <w:rsid w:val="007E167A"/>
    <w:rPr>
      <w:color w:val="808080"/>
    </w:rPr>
  </w:style>
  <w:style w:type="character" w:customStyle="1" w:styleId="Styl1">
    <w:name w:val="Styl1"/>
    <w:basedOn w:val="Standardnpsmoodstavce"/>
    <w:rsid w:val="007E167A"/>
    <w:rPr>
      <w:rFonts w:ascii="Times New Roman" w:hAnsi="Times New Roman"/>
      <w:sz w:val="22"/>
    </w:rPr>
  </w:style>
  <w:style w:type="character" w:customStyle="1" w:styleId="Styl2">
    <w:name w:val="Styl2"/>
    <w:basedOn w:val="Standardnpsmoodstavce"/>
    <w:uiPriority w:val="1"/>
    <w:rsid w:val="007E167A"/>
    <w:rPr>
      <w:rFonts w:asciiTheme="minorHAnsi" w:hAnsiTheme="minorHAnsi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FB6AAB"/>
    <w:pPr>
      <w:ind w:left="720"/>
      <w:contextualSpacing/>
    </w:pPr>
  </w:style>
  <w:style w:type="table" w:styleId="Mkatabulky">
    <w:name w:val="Table Grid"/>
    <w:basedOn w:val="Normlntabulka"/>
    <w:uiPriority w:val="59"/>
    <w:rsid w:val="007144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657F5A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657F5A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657F5A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301F2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301F23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301F23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01F2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01F23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01F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01F23"/>
    <w:rPr>
      <w:rFonts w:ascii="Tahoma" w:hAnsi="Tahoma" w:cs="Tahoma"/>
      <w:sz w:val="16"/>
      <w:szCs w:val="16"/>
    </w:rPr>
  </w:style>
  <w:style w:type="character" w:customStyle="1" w:styleId="st">
    <w:name w:val="st"/>
    <w:basedOn w:val="Standardnpsmoodstavce"/>
    <w:rsid w:val="005F2333"/>
  </w:style>
  <w:style w:type="character" w:styleId="Hypertextovodkaz">
    <w:name w:val="Hyperlink"/>
    <w:basedOn w:val="Standardnpsmoodstavce"/>
    <w:uiPriority w:val="99"/>
    <w:unhideWhenUsed/>
    <w:rsid w:val="001C339F"/>
    <w:rPr>
      <w:color w:val="0000FF" w:themeColor="hyperlink"/>
      <w:u w:val="single"/>
    </w:rPr>
  </w:style>
  <w:style w:type="character" w:styleId="Zstupntext">
    <w:name w:val="Placeholder Text"/>
    <w:basedOn w:val="Standardnpsmoodstavce"/>
    <w:uiPriority w:val="99"/>
    <w:semiHidden/>
    <w:rsid w:val="007E167A"/>
    <w:rPr>
      <w:color w:val="808080"/>
    </w:rPr>
  </w:style>
  <w:style w:type="character" w:customStyle="1" w:styleId="Styl1">
    <w:name w:val="Styl1"/>
    <w:basedOn w:val="Standardnpsmoodstavce"/>
    <w:rsid w:val="007E167A"/>
    <w:rPr>
      <w:rFonts w:ascii="Times New Roman" w:hAnsi="Times New Roman"/>
      <w:sz w:val="22"/>
    </w:rPr>
  </w:style>
  <w:style w:type="character" w:customStyle="1" w:styleId="Styl2">
    <w:name w:val="Styl2"/>
    <w:basedOn w:val="Standardnpsmoodstavce"/>
    <w:uiPriority w:val="1"/>
    <w:rsid w:val="007E167A"/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6470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23595641E74D11A5A7CD48C2BB93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0253310-9736-4308-ADEC-9056688D5C5D}"/>
      </w:docPartPr>
      <w:docPartBody>
        <w:p w:rsidR="00000000" w:rsidRDefault="00A56CCE" w:rsidP="00A56CCE">
          <w:pPr>
            <w:pStyle w:val="DE23595641E74D11A5A7CD48C2BB93F119"/>
          </w:pPr>
          <w:r w:rsidRPr="007E167A">
            <w:rPr>
              <w:rStyle w:val="Zstupntext"/>
              <w:rFonts w:cstheme="minorHAnsi"/>
            </w:rPr>
            <w:t>…………………………………………</w:t>
          </w:r>
          <w:r>
            <w:rPr>
              <w:rStyle w:val="Zstupntext"/>
              <w:rFonts w:cstheme="minorHAnsi"/>
            </w:rPr>
            <w:t>……</w:t>
          </w:r>
          <w:r w:rsidRPr="007E167A">
            <w:rPr>
              <w:rStyle w:val="Zstupntext"/>
              <w:rFonts w:cstheme="minorHAnsi"/>
            </w:rPr>
            <w:t>………………</w:t>
          </w:r>
          <w:r>
            <w:rPr>
              <w:rStyle w:val="Zstupntext"/>
              <w:rFonts w:cstheme="minorHAnsi"/>
            </w:rPr>
            <w:t>………..…..…………..……………………………..</w:t>
          </w:r>
          <w:r w:rsidRPr="007E167A">
            <w:rPr>
              <w:rStyle w:val="Zstupntext"/>
              <w:rFonts w:cstheme="minorHAnsi"/>
            </w:rPr>
            <w:t>…...</w:t>
          </w:r>
        </w:p>
      </w:docPartBody>
    </w:docPart>
    <w:docPart>
      <w:docPartPr>
        <w:name w:val="B48AECB078B14488942D05CDF1F3B70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E4419E0-D5BA-48C2-ACD6-5C5587E36794}"/>
      </w:docPartPr>
      <w:docPartBody>
        <w:p w:rsidR="00000000" w:rsidRDefault="00A56CCE" w:rsidP="00A56CCE">
          <w:pPr>
            <w:pStyle w:val="B48AECB078B14488942D05CDF1F3B70318"/>
          </w:pPr>
          <w:r w:rsidRPr="007E167A">
            <w:rPr>
              <w:rStyle w:val="Zstupntext"/>
              <w:rFonts w:cstheme="minorHAnsi"/>
            </w:rPr>
            <w:t>…………………………………………………………</w:t>
          </w:r>
          <w:r>
            <w:rPr>
              <w:rStyle w:val="Zstupntext"/>
              <w:rFonts w:cstheme="minorHAnsi"/>
            </w:rPr>
            <w:t>………………………</w:t>
          </w:r>
          <w:r>
            <w:rPr>
              <w:rStyle w:val="Zstupntext"/>
              <w:rFonts w:cstheme="minorHAnsi"/>
            </w:rPr>
            <w:t>……</w:t>
          </w:r>
          <w:r>
            <w:rPr>
              <w:rStyle w:val="Zstupntext"/>
              <w:rFonts w:cstheme="minorHAnsi"/>
            </w:rPr>
            <w:t>……………..</w:t>
          </w:r>
          <w:r w:rsidRPr="007E167A">
            <w:rPr>
              <w:rStyle w:val="Zstupntext"/>
              <w:rFonts w:cstheme="minorHAnsi"/>
            </w:rPr>
            <w:t>…...</w:t>
          </w:r>
        </w:p>
      </w:docPartBody>
    </w:docPart>
    <w:docPart>
      <w:docPartPr>
        <w:name w:val="53FFE1A88B91496789E34B490B8D6EB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527BECC-788D-412B-B9C4-955D2D9AA0F2}"/>
      </w:docPartPr>
      <w:docPartBody>
        <w:p w:rsidR="00000000" w:rsidRDefault="00A56CCE" w:rsidP="00A56CCE">
          <w:pPr>
            <w:pStyle w:val="53FFE1A88B91496789E34B490B8D6EB615"/>
          </w:pPr>
          <w:r w:rsidRPr="007E167A">
            <w:rPr>
              <w:rStyle w:val="Zstupntext"/>
              <w:rFonts w:cstheme="minorHAnsi"/>
            </w:rPr>
            <w:t>…………………………………</w:t>
          </w:r>
          <w:r>
            <w:rPr>
              <w:rStyle w:val="Zstupntext"/>
              <w:rFonts w:cstheme="minorHAnsi"/>
            </w:rPr>
            <w:t>………..</w:t>
          </w:r>
          <w:r w:rsidRPr="007E167A">
            <w:rPr>
              <w:rStyle w:val="Zstupntext"/>
              <w:rFonts w:cstheme="minorHAnsi"/>
            </w:rPr>
            <w:t>………………</w:t>
          </w:r>
          <w:r>
            <w:rPr>
              <w:rStyle w:val="Zstupntext"/>
              <w:rFonts w:cstheme="minorHAnsi"/>
            </w:rPr>
            <w:t>…</w:t>
          </w:r>
          <w:r w:rsidRPr="007E167A">
            <w:rPr>
              <w:rStyle w:val="Zstupntext"/>
              <w:rFonts w:cstheme="minorHAnsi"/>
            </w:rPr>
            <w:t>………</w:t>
          </w:r>
          <w:r>
            <w:rPr>
              <w:rStyle w:val="Zstupntext"/>
              <w:rFonts w:cstheme="minorHAnsi"/>
            </w:rPr>
            <w:t>…</w:t>
          </w:r>
          <w:r>
            <w:rPr>
              <w:rStyle w:val="Zstupntext"/>
              <w:rFonts w:cstheme="minorHAnsi"/>
            </w:rPr>
            <w:t>..</w:t>
          </w:r>
          <w:r>
            <w:rPr>
              <w:rStyle w:val="Zstupntext"/>
              <w:rFonts w:cstheme="minorHAnsi"/>
            </w:rPr>
            <w:t>……………</w:t>
          </w:r>
          <w:r>
            <w:rPr>
              <w:rStyle w:val="Zstupntext"/>
              <w:rFonts w:cstheme="minorHAnsi"/>
            </w:rPr>
            <w:t>..</w:t>
          </w:r>
          <w:r>
            <w:rPr>
              <w:rStyle w:val="Zstupntext"/>
              <w:rFonts w:cstheme="minorHAnsi"/>
            </w:rPr>
            <w:t>……………………..</w:t>
          </w:r>
          <w:r w:rsidRPr="007E167A">
            <w:rPr>
              <w:rStyle w:val="Zstupntext"/>
              <w:rFonts w:cstheme="minorHAnsi"/>
            </w:rPr>
            <w:t>…...</w:t>
          </w:r>
        </w:p>
      </w:docPartBody>
    </w:docPart>
    <w:docPart>
      <w:docPartPr>
        <w:name w:val="866FE5C727814967A6BDAD289F5BD7B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1A8E143-B60F-4BD2-B3DD-8C0F0C1C1014}"/>
      </w:docPartPr>
      <w:docPartBody>
        <w:p w:rsidR="00000000" w:rsidRDefault="00A56CCE" w:rsidP="00A56CCE">
          <w:pPr>
            <w:pStyle w:val="866FE5C727814967A6BDAD289F5BD7BB13"/>
          </w:pPr>
          <w:r w:rsidRPr="007E167A">
            <w:rPr>
              <w:rStyle w:val="Zstupntext"/>
              <w:rFonts w:cstheme="minorHAnsi"/>
            </w:rPr>
            <w:t>…………………</w:t>
          </w:r>
          <w:r>
            <w:rPr>
              <w:rStyle w:val="Zstupntext"/>
              <w:rFonts w:cstheme="minorHAnsi"/>
            </w:rPr>
            <w:t>……..</w:t>
          </w:r>
          <w:r w:rsidRPr="007E167A">
            <w:rPr>
              <w:rStyle w:val="Zstupntext"/>
              <w:rFonts w:cstheme="minorHAnsi"/>
            </w:rPr>
            <w:t>…………………………</w:t>
          </w:r>
          <w:r>
            <w:rPr>
              <w:rStyle w:val="Zstupntext"/>
              <w:rFonts w:cstheme="minorHAnsi"/>
            </w:rPr>
            <w:t>…….</w:t>
          </w:r>
          <w:r w:rsidRPr="007E167A">
            <w:rPr>
              <w:rStyle w:val="Zstupntext"/>
              <w:rFonts w:cstheme="minorHAnsi"/>
            </w:rPr>
            <w:t>……………</w:t>
          </w:r>
          <w:r>
            <w:rPr>
              <w:rStyle w:val="Zstupntext"/>
              <w:rFonts w:cstheme="minorHAnsi"/>
            </w:rPr>
            <w:t>……………………</w:t>
          </w:r>
          <w:r>
            <w:rPr>
              <w:rStyle w:val="Zstupntext"/>
              <w:rFonts w:cstheme="minorHAnsi"/>
            </w:rPr>
            <w:t>.</w:t>
          </w:r>
          <w:r>
            <w:rPr>
              <w:rStyle w:val="Zstupntext"/>
              <w:rFonts w:cstheme="minorHAnsi"/>
            </w:rPr>
            <w:t>………………..</w:t>
          </w:r>
          <w:r w:rsidRPr="007E167A">
            <w:rPr>
              <w:rStyle w:val="Zstupntext"/>
              <w:rFonts w:cstheme="minorHAnsi"/>
            </w:rPr>
            <w:t>…...</w:t>
          </w:r>
        </w:p>
      </w:docPartBody>
    </w:docPart>
    <w:docPart>
      <w:docPartPr>
        <w:name w:val="B71A8C12E3554C38959C9CB30025727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1489FCF-734C-4A14-ACDB-424DEC852A90}"/>
      </w:docPartPr>
      <w:docPartBody>
        <w:p w:rsidR="00000000" w:rsidRDefault="00A56CCE" w:rsidP="00A56CCE">
          <w:pPr>
            <w:pStyle w:val="B71A8C12E3554C38959C9CB3002572747"/>
          </w:pPr>
          <w:r w:rsidRPr="007E167A">
            <w:rPr>
              <w:rStyle w:val="Zstupntext"/>
              <w:rFonts w:cstheme="minorHAnsi"/>
            </w:rPr>
            <w:t>…………………</w:t>
          </w:r>
          <w:r>
            <w:rPr>
              <w:rStyle w:val="Zstupntext"/>
              <w:rFonts w:cstheme="minorHAnsi"/>
            </w:rPr>
            <w:t>……..</w:t>
          </w:r>
          <w:r w:rsidRPr="007E167A">
            <w:rPr>
              <w:rStyle w:val="Zstupntext"/>
              <w:rFonts w:cstheme="minorHAnsi"/>
            </w:rPr>
            <w:t>………………………</w:t>
          </w:r>
          <w:r>
            <w:rPr>
              <w:rStyle w:val="Zstupntext"/>
              <w:rFonts w:cstheme="minorHAnsi"/>
            </w:rPr>
            <w:t>……………………….…….……</w:t>
          </w:r>
          <w:r w:rsidRPr="007E167A">
            <w:rPr>
              <w:rStyle w:val="Zstupntext"/>
              <w:rFonts w:cstheme="minorHAnsi"/>
            </w:rPr>
            <w:t>…</w:t>
          </w:r>
          <w:r>
            <w:rPr>
              <w:rStyle w:val="Zstupntext"/>
              <w:rFonts w:cstheme="minorHAnsi"/>
            </w:rPr>
            <w:t>…….</w:t>
          </w:r>
          <w:r w:rsidRPr="007E167A">
            <w:rPr>
              <w:rStyle w:val="Zstupntext"/>
              <w:rFonts w:cstheme="minorHAnsi"/>
            </w:rPr>
            <w:t>……………</w:t>
          </w:r>
          <w:r>
            <w:rPr>
              <w:rStyle w:val="Zstupntext"/>
              <w:rFonts w:cstheme="minorHAnsi"/>
            </w:rPr>
            <w:t>…………………….………………..</w:t>
          </w:r>
          <w:r w:rsidRPr="007E167A">
            <w:rPr>
              <w:rStyle w:val="Zstupntext"/>
              <w:rFonts w:cstheme="minorHAnsi"/>
            </w:rPr>
            <w:t>…...</w:t>
          </w:r>
        </w:p>
      </w:docPartBody>
    </w:docPart>
    <w:docPart>
      <w:docPartPr>
        <w:name w:val="0B90217BDB9547BE9E2C47D6CC74858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4D0DA69-FC45-452E-A487-D5F8EEBDBEB3}"/>
      </w:docPartPr>
      <w:docPartBody>
        <w:p w:rsidR="00000000" w:rsidRDefault="00A56CCE" w:rsidP="00A56CCE">
          <w:pPr>
            <w:pStyle w:val="0B90217BDB9547BE9E2C47D6CC7485813"/>
          </w:pPr>
          <w:r w:rsidRPr="007E167A">
            <w:rPr>
              <w:rStyle w:val="Zstupntext"/>
              <w:rFonts w:cstheme="minorHAnsi"/>
            </w:rPr>
            <w:t>…………………</w:t>
          </w:r>
          <w:r>
            <w:rPr>
              <w:rStyle w:val="Zstupntext"/>
              <w:rFonts w:cstheme="minorHAnsi"/>
            </w:rPr>
            <w:t>……..</w:t>
          </w:r>
          <w:r w:rsidRPr="007E167A">
            <w:rPr>
              <w:rStyle w:val="Zstupntext"/>
              <w:rFonts w:cstheme="minorHAnsi"/>
            </w:rPr>
            <w:t>………………………</w:t>
          </w:r>
          <w:r>
            <w:rPr>
              <w:rStyle w:val="Zstupntext"/>
              <w:rFonts w:cstheme="minorHAnsi"/>
            </w:rPr>
            <w:t>……………………….…….……</w:t>
          </w:r>
          <w:r w:rsidRPr="007E167A">
            <w:rPr>
              <w:rStyle w:val="Zstupntext"/>
              <w:rFonts w:cstheme="minorHAnsi"/>
            </w:rPr>
            <w:t>…</w:t>
          </w:r>
          <w:r>
            <w:rPr>
              <w:rStyle w:val="Zstupntext"/>
              <w:rFonts w:cstheme="minorHAnsi"/>
            </w:rPr>
            <w:t>…….</w:t>
          </w:r>
          <w:r w:rsidRPr="007E167A">
            <w:rPr>
              <w:rStyle w:val="Zstupntext"/>
              <w:rFonts w:cstheme="minorHAnsi"/>
            </w:rPr>
            <w:t>……………</w:t>
          </w:r>
          <w:r>
            <w:rPr>
              <w:rStyle w:val="Zstupntext"/>
              <w:rFonts w:cstheme="minorHAnsi"/>
            </w:rPr>
            <w:t>…………………….………………..</w:t>
          </w:r>
          <w:r w:rsidRPr="007E167A">
            <w:rPr>
              <w:rStyle w:val="Zstupntext"/>
              <w:rFonts w:cstheme="minorHAnsi"/>
            </w:rPr>
            <w:t>…...</w:t>
          </w:r>
        </w:p>
      </w:docPartBody>
    </w:docPart>
    <w:docPart>
      <w:docPartPr>
        <w:name w:val="06EA2B260F67499D8749A6013B0279B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6E441FA-50C4-4C66-93ED-7BF2BCBF6B97}"/>
      </w:docPartPr>
      <w:docPartBody>
        <w:p w:rsidR="00000000" w:rsidRDefault="00A56CCE" w:rsidP="00A56CCE">
          <w:pPr>
            <w:pStyle w:val="06EA2B260F67499D8749A6013B0279B8"/>
          </w:pPr>
          <w:r w:rsidRPr="007E167A">
            <w:rPr>
              <w:rStyle w:val="Zstupntext"/>
              <w:rFonts w:cstheme="minorHAnsi"/>
            </w:rPr>
            <w:t>…………………</w:t>
          </w:r>
          <w:r>
            <w:rPr>
              <w:rStyle w:val="Zstupntext"/>
              <w:rFonts w:cstheme="minorHAnsi"/>
            </w:rPr>
            <w:t>……………………………..………….………..</w:t>
          </w:r>
          <w:r w:rsidRPr="007E167A">
            <w:rPr>
              <w:rStyle w:val="Zstupntext"/>
              <w:rFonts w:cstheme="minorHAnsi"/>
            </w:rPr>
            <w:t>…...</w:t>
          </w:r>
        </w:p>
      </w:docPartBody>
    </w:docPart>
    <w:docPart>
      <w:docPartPr>
        <w:name w:val="D466C7192FD14A6FBEFA80C56D5F45D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26B1865-6A5C-4F3B-9686-CA18A6211DD5}"/>
      </w:docPartPr>
      <w:docPartBody>
        <w:p w:rsidR="00000000" w:rsidRDefault="00A56CCE" w:rsidP="00A56CCE">
          <w:pPr>
            <w:pStyle w:val="D466C7192FD14A6FBEFA80C56D5F45DA"/>
          </w:pPr>
          <w:r w:rsidRPr="007E167A">
            <w:rPr>
              <w:rStyle w:val="Zstupntext"/>
              <w:rFonts w:cstheme="minorHAnsi"/>
            </w:rPr>
            <w:t>…………………</w:t>
          </w:r>
          <w:r>
            <w:rPr>
              <w:rStyle w:val="Zstupntext"/>
              <w:rFonts w:cstheme="minorHAnsi"/>
            </w:rPr>
            <w:t>……………………………..………….………..</w:t>
          </w:r>
          <w:r w:rsidRPr="007E167A">
            <w:rPr>
              <w:rStyle w:val="Zstupntext"/>
              <w:rFonts w:cstheme="minorHAnsi"/>
            </w:rPr>
            <w:t>…..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56CCE"/>
    <w:rsid w:val="000D2E62"/>
    <w:rsid w:val="00A56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A56CCE"/>
    <w:rPr>
      <w:color w:val="808080"/>
    </w:rPr>
  </w:style>
  <w:style w:type="paragraph" w:customStyle="1" w:styleId="DE23595641E74D11A5A7CD48C2BB93F1">
    <w:name w:val="DE23595641E74D11A5A7CD48C2BB93F1"/>
    <w:rsid w:val="00A56CCE"/>
  </w:style>
  <w:style w:type="paragraph" w:customStyle="1" w:styleId="DE23595641E74D11A5A7CD48C2BB93F11">
    <w:name w:val="DE23595641E74D11A5A7CD48C2BB93F11"/>
    <w:rsid w:val="00A56CCE"/>
    <w:rPr>
      <w:rFonts w:eastAsiaTheme="minorHAnsi"/>
      <w:lang w:eastAsia="en-US"/>
    </w:rPr>
  </w:style>
  <w:style w:type="paragraph" w:customStyle="1" w:styleId="B48AECB078B14488942D05CDF1F3B703">
    <w:name w:val="B48AECB078B14488942D05CDF1F3B703"/>
    <w:rsid w:val="00A56CCE"/>
  </w:style>
  <w:style w:type="paragraph" w:customStyle="1" w:styleId="DE23595641E74D11A5A7CD48C2BB93F12">
    <w:name w:val="DE23595641E74D11A5A7CD48C2BB93F12"/>
    <w:rsid w:val="00A56CCE"/>
    <w:rPr>
      <w:rFonts w:eastAsiaTheme="minorHAnsi"/>
      <w:lang w:eastAsia="en-US"/>
    </w:rPr>
  </w:style>
  <w:style w:type="paragraph" w:customStyle="1" w:styleId="B48AECB078B14488942D05CDF1F3B7031">
    <w:name w:val="B48AECB078B14488942D05CDF1F3B7031"/>
    <w:rsid w:val="00A56CCE"/>
    <w:rPr>
      <w:rFonts w:eastAsiaTheme="minorHAnsi"/>
      <w:lang w:eastAsia="en-US"/>
    </w:rPr>
  </w:style>
  <w:style w:type="paragraph" w:customStyle="1" w:styleId="DE23595641E74D11A5A7CD48C2BB93F13">
    <w:name w:val="DE23595641E74D11A5A7CD48C2BB93F13"/>
    <w:rsid w:val="00A56CCE"/>
    <w:rPr>
      <w:rFonts w:eastAsiaTheme="minorHAnsi"/>
      <w:lang w:eastAsia="en-US"/>
    </w:rPr>
  </w:style>
  <w:style w:type="paragraph" w:customStyle="1" w:styleId="B48AECB078B14488942D05CDF1F3B7032">
    <w:name w:val="B48AECB078B14488942D05CDF1F3B7032"/>
    <w:rsid w:val="00A56CCE"/>
    <w:rPr>
      <w:rFonts w:eastAsiaTheme="minorHAnsi"/>
      <w:lang w:eastAsia="en-US"/>
    </w:rPr>
  </w:style>
  <w:style w:type="paragraph" w:customStyle="1" w:styleId="DE23595641E74D11A5A7CD48C2BB93F14">
    <w:name w:val="DE23595641E74D11A5A7CD48C2BB93F14"/>
    <w:rsid w:val="00A56CCE"/>
    <w:rPr>
      <w:rFonts w:eastAsiaTheme="minorHAnsi"/>
      <w:lang w:eastAsia="en-US"/>
    </w:rPr>
  </w:style>
  <w:style w:type="paragraph" w:customStyle="1" w:styleId="B48AECB078B14488942D05CDF1F3B7033">
    <w:name w:val="B48AECB078B14488942D05CDF1F3B7033"/>
    <w:rsid w:val="00A56CCE"/>
    <w:rPr>
      <w:rFonts w:eastAsiaTheme="minorHAnsi"/>
      <w:lang w:eastAsia="en-US"/>
    </w:rPr>
  </w:style>
  <w:style w:type="paragraph" w:customStyle="1" w:styleId="53FFE1A88B91496789E34B490B8D6EB6">
    <w:name w:val="53FFE1A88B91496789E34B490B8D6EB6"/>
    <w:rsid w:val="00A56CCE"/>
  </w:style>
  <w:style w:type="paragraph" w:customStyle="1" w:styleId="DE23595641E74D11A5A7CD48C2BB93F15">
    <w:name w:val="DE23595641E74D11A5A7CD48C2BB93F15"/>
    <w:rsid w:val="00A56CCE"/>
    <w:rPr>
      <w:rFonts w:eastAsiaTheme="minorHAnsi"/>
      <w:lang w:eastAsia="en-US"/>
    </w:rPr>
  </w:style>
  <w:style w:type="paragraph" w:customStyle="1" w:styleId="B48AECB078B14488942D05CDF1F3B7034">
    <w:name w:val="B48AECB078B14488942D05CDF1F3B7034"/>
    <w:rsid w:val="00A56CCE"/>
    <w:rPr>
      <w:rFonts w:eastAsiaTheme="minorHAnsi"/>
      <w:lang w:eastAsia="en-US"/>
    </w:rPr>
  </w:style>
  <w:style w:type="paragraph" w:customStyle="1" w:styleId="53FFE1A88B91496789E34B490B8D6EB61">
    <w:name w:val="53FFE1A88B91496789E34B490B8D6EB61"/>
    <w:rsid w:val="00A56CCE"/>
    <w:rPr>
      <w:rFonts w:eastAsiaTheme="minorHAnsi"/>
      <w:lang w:eastAsia="en-US"/>
    </w:rPr>
  </w:style>
  <w:style w:type="paragraph" w:customStyle="1" w:styleId="DE23595641E74D11A5A7CD48C2BB93F16">
    <w:name w:val="DE23595641E74D11A5A7CD48C2BB93F16"/>
    <w:rsid w:val="00A56CCE"/>
    <w:rPr>
      <w:rFonts w:eastAsiaTheme="minorHAnsi"/>
      <w:lang w:eastAsia="en-US"/>
    </w:rPr>
  </w:style>
  <w:style w:type="paragraph" w:customStyle="1" w:styleId="B48AECB078B14488942D05CDF1F3B7035">
    <w:name w:val="B48AECB078B14488942D05CDF1F3B7035"/>
    <w:rsid w:val="00A56CCE"/>
    <w:rPr>
      <w:rFonts w:eastAsiaTheme="minorHAnsi"/>
      <w:lang w:eastAsia="en-US"/>
    </w:rPr>
  </w:style>
  <w:style w:type="paragraph" w:customStyle="1" w:styleId="53FFE1A88B91496789E34B490B8D6EB62">
    <w:name w:val="53FFE1A88B91496789E34B490B8D6EB62"/>
    <w:rsid w:val="00A56CCE"/>
    <w:rPr>
      <w:rFonts w:eastAsiaTheme="minorHAnsi"/>
      <w:lang w:eastAsia="en-US"/>
    </w:rPr>
  </w:style>
  <w:style w:type="paragraph" w:customStyle="1" w:styleId="866FE5C727814967A6BDAD289F5BD7BB">
    <w:name w:val="866FE5C727814967A6BDAD289F5BD7BB"/>
    <w:rsid w:val="00A56CCE"/>
  </w:style>
  <w:style w:type="paragraph" w:customStyle="1" w:styleId="DE23595641E74D11A5A7CD48C2BB93F17">
    <w:name w:val="DE23595641E74D11A5A7CD48C2BB93F17"/>
    <w:rsid w:val="00A56CCE"/>
    <w:rPr>
      <w:rFonts w:eastAsiaTheme="minorHAnsi"/>
      <w:lang w:eastAsia="en-US"/>
    </w:rPr>
  </w:style>
  <w:style w:type="paragraph" w:customStyle="1" w:styleId="B48AECB078B14488942D05CDF1F3B7036">
    <w:name w:val="B48AECB078B14488942D05CDF1F3B7036"/>
    <w:rsid w:val="00A56CCE"/>
    <w:rPr>
      <w:rFonts w:eastAsiaTheme="minorHAnsi"/>
      <w:lang w:eastAsia="en-US"/>
    </w:rPr>
  </w:style>
  <w:style w:type="paragraph" w:customStyle="1" w:styleId="53FFE1A88B91496789E34B490B8D6EB63">
    <w:name w:val="53FFE1A88B91496789E34B490B8D6EB63"/>
    <w:rsid w:val="00A56CCE"/>
    <w:rPr>
      <w:rFonts w:eastAsiaTheme="minorHAnsi"/>
      <w:lang w:eastAsia="en-US"/>
    </w:rPr>
  </w:style>
  <w:style w:type="paragraph" w:customStyle="1" w:styleId="866FE5C727814967A6BDAD289F5BD7BB1">
    <w:name w:val="866FE5C727814967A6BDAD289F5BD7BB1"/>
    <w:rsid w:val="00A56CCE"/>
    <w:rPr>
      <w:rFonts w:eastAsiaTheme="minorHAnsi"/>
      <w:lang w:eastAsia="en-US"/>
    </w:rPr>
  </w:style>
  <w:style w:type="paragraph" w:customStyle="1" w:styleId="DE23595641E74D11A5A7CD48C2BB93F18">
    <w:name w:val="DE23595641E74D11A5A7CD48C2BB93F18"/>
    <w:rsid w:val="00A56CCE"/>
    <w:rPr>
      <w:rFonts w:eastAsiaTheme="minorHAnsi"/>
      <w:lang w:eastAsia="en-US"/>
    </w:rPr>
  </w:style>
  <w:style w:type="paragraph" w:customStyle="1" w:styleId="B48AECB078B14488942D05CDF1F3B7037">
    <w:name w:val="B48AECB078B14488942D05CDF1F3B7037"/>
    <w:rsid w:val="00A56CCE"/>
    <w:rPr>
      <w:rFonts w:eastAsiaTheme="minorHAnsi"/>
      <w:lang w:eastAsia="en-US"/>
    </w:rPr>
  </w:style>
  <w:style w:type="paragraph" w:customStyle="1" w:styleId="53FFE1A88B91496789E34B490B8D6EB64">
    <w:name w:val="53FFE1A88B91496789E34B490B8D6EB64"/>
    <w:rsid w:val="00A56CCE"/>
    <w:rPr>
      <w:rFonts w:eastAsiaTheme="minorHAnsi"/>
      <w:lang w:eastAsia="en-US"/>
    </w:rPr>
  </w:style>
  <w:style w:type="paragraph" w:customStyle="1" w:styleId="866FE5C727814967A6BDAD289F5BD7BB2">
    <w:name w:val="866FE5C727814967A6BDAD289F5BD7BB2"/>
    <w:rsid w:val="00A56CCE"/>
    <w:rPr>
      <w:rFonts w:eastAsiaTheme="minorHAnsi"/>
      <w:lang w:eastAsia="en-US"/>
    </w:rPr>
  </w:style>
  <w:style w:type="paragraph" w:customStyle="1" w:styleId="DE23595641E74D11A5A7CD48C2BB93F19">
    <w:name w:val="DE23595641E74D11A5A7CD48C2BB93F19"/>
    <w:rsid w:val="00A56CCE"/>
    <w:rPr>
      <w:rFonts w:eastAsiaTheme="minorHAnsi"/>
      <w:lang w:eastAsia="en-US"/>
    </w:rPr>
  </w:style>
  <w:style w:type="paragraph" w:customStyle="1" w:styleId="B48AECB078B14488942D05CDF1F3B7038">
    <w:name w:val="B48AECB078B14488942D05CDF1F3B7038"/>
    <w:rsid w:val="00A56CCE"/>
    <w:rPr>
      <w:rFonts w:eastAsiaTheme="minorHAnsi"/>
      <w:lang w:eastAsia="en-US"/>
    </w:rPr>
  </w:style>
  <w:style w:type="paragraph" w:customStyle="1" w:styleId="53FFE1A88B91496789E34B490B8D6EB65">
    <w:name w:val="53FFE1A88B91496789E34B490B8D6EB65"/>
    <w:rsid w:val="00A56CCE"/>
    <w:rPr>
      <w:rFonts w:eastAsiaTheme="minorHAnsi"/>
      <w:lang w:eastAsia="en-US"/>
    </w:rPr>
  </w:style>
  <w:style w:type="paragraph" w:customStyle="1" w:styleId="866FE5C727814967A6BDAD289F5BD7BB3">
    <w:name w:val="866FE5C727814967A6BDAD289F5BD7BB3"/>
    <w:rsid w:val="00A56CCE"/>
    <w:rPr>
      <w:rFonts w:eastAsiaTheme="minorHAnsi"/>
      <w:lang w:eastAsia="en-US"/>
    </w:rPr>
  </w:style>
  <w:style w:type="paragraph" w:customStyle="1" w:styleId="DE23595641E74D11A5A7CD48C2BB93F110">
    <w:name w:val="DE23595641E74D11A5A7CD48C2BB93F110"/>
    <w:rsid w:val="00A56CCE"/>
    <w:rPr>
      <w:rFonts w:eastAsiaTheme="minorHAnsi"/>
      <w:lang w:eastAsia="en-US"/>
    </w:rPr>
  </w:style>
  <w:style w:type="paragraph" w:customStyle="1" w:styleId="B48AECB078B14488942D05CDF1F3B7039">
    <w:name w:val="B48AECB078B14488942D05CDF1F3B7039"/>
    <w:rsid w:val="00A56CCE"/>
    <w:rPr>
      <w:rFonts w:eastAsiaTheme="minorHAnsi"/>
      <w:lang w:eastAsia="en-US"/>
    </w:rPr>
  </w:style>
  <w:style w:type="paragraph" w:customStyle="1" w:styleId="53FFE1A88B91496789E34B490B8D6EB66">
    <w:name w:val="53FFE1A88B91496789E34B490B8D6EB66"/>
    <w:rsid w:val="00A56CCE"/>
    <w:rPr>
      <w:rFonts w:eastAsiaTheme="minorHAnsi"/>
      <w:lang w:eastAsia="en-US"/>
    </w:rPr>
  </w:style>
  <w:style w:type="paragraph" w:customStyle="1" w:styleId="866FE5C727814967A6BDAD289F5BD7BB4">
    <w:name w:val="866FE5C727814967A6BDAD289F5BD7BB4"/>
    <w:rsid w:val="00A56CCE"/>
    <w:rPr>
      <w:rFonts w:eastAsiaTheme="minorHAnsi"/>
      <w:lang w:eastAsia="en-US"/>
    </w:rPr>
  </w:style>
  <w:style w:type="paragraph" w:customStyle="1" w:styleId="DE23595641E74D11A5A7CD48C2BB93F111">
    <w:name w:val="DE23595641E74D11A5A7CD48C2BB93F111"/>
    <w:rsid w:val="00A56CCE"/>
    <w:rPr>
      <w:rFonts w:eastAsiaTheme="minorHAnsi"/>
      <w:lang w:eastAsia="en-US"/>
    </w:rPr>
  </w:style>
  <w:style w:type="paragraph" w:customStyle="1" w:styleId="B48AECB078B14488942D05CDF1F3B70310">
    <w:name w:val="B48AECB078B14488942D05CDF1F3B70310"/>
    <w:rsid w:val="00A56CCE"/>
    <w:rPr>
      <w:rFonts w:eastAsiaTheme="minorHAnsi"/>
      <w:lang w:eastAsia="en-US"/>
    </w:rPr>
  </w:style>
  <w:style w:type="paragraph" w:customStyle="1" w:styleId="53FFE1A88B91496789E34B490B8D6EB67">
    <w:name w:val="53FFE1A88B91496789E34B490B8D6EB67"/>
    <w:rsid w:val="00A56CCE"/>
    <w:rPr>
      <w:rFonts w:eastAsiaTheme="minorHAnsi"/>
      <w:lang w:eastAsia="en-US"/>
    </w:rPr>
  </w:style>
  <w:style w:type="paragraph" w:customStyle="1" w:styleId="866FE5C727814967A6BDAD289F5BD7BB5">
    <w:name w:val="866FE5C727814967A6BDAD289F5BD7BB5"/>
    <w:rsid w:val="00A56CCE"/>
    <w:rPr>
      <w:rFonts w:eastAsiaTheme="minorHAnsi"/>
      <w:lang w:eastAsia="en-US"/>
    </w:rPr>
  </w:style>
  <w:style w:type="paragraph" w:customStyle="1" w:styleId="DE23595641E74D11A5A7CD48C2BB93F112">
    <w:name w:val="DE23595641E74D11A5A7CD48C2BB93F112"/>
    <w:rsid w:val="00A56CCE"/>
    <w:rPr>
      <w:rFonts w:eastAsiaTheme="minorHAnsi"/>
      <w:lang w:eastAsia="en-US"/>
    </w:rPr>
  </w:style>
  <w:style w:type="paragraph" w:customStyle="1" w:styleId="B48AECB078B14488942D05CDF1F3B70311">
    <w:name w:val="B48AECB078B14488942D05CDF1F3B70311"/>
    <w:rsid w:val="00A56CCE"/>
    <w:rPr>
      <w:rFonts w:eastAsiaTheme="minorHAnsi"/>
      <w:lang w:eastAsia="en-US"/>
    </w:rPr>
  </w:style>
  <w:style w:type="paragraph" w:customStyle="1" w:styleId="53FFE1A88B91496789E34B490B8D6EB68">
    <w:name w:val="53FFE1A88B91496789E34B490B8D6EB68"/>
    <w:rsid w:val="00A56CCE"/>
    <w:rPr>
      <w:rFonts w:eastAsiaTheme="minorHAnsi"/>
      <w:lang w:eastAsia="en-US"/>
    </w:rPr>
  </w:style>
  <w:style w:type="paragraph" w:customStyle="1" w:styleId="866FE5C727814967A6BDAD289F5BD7BB6">
    <w:name w:val="866FE5C727814967A6BDAD289F5BD7BB6"/>
    <w:rsid w:val="00A56CCE"/>
    <w:rPr>
      <w:rFonts w:eastAsiaTheme="minorHAnsi"/>
      <w:lang w:eastAsia="en-US"/>
    </w:rPr>
  </w:style>
  <w:style w:type="paragraph" w:customStyle="1" w:styleId="B71A8C12E3554C38959C9CB300257274">
    <w:name w:val="B71A8C12E3554C38959C9CB300257274"/>
    <w:rsid w:val="00A56CCE"/>
  </w:style>
  <w:style w:type="paragraph" w:customStyle="1" w:styleId="DE23595641E74D11A5A7CD48C2BB93F113">
    <w:name w:val="DE23595641E74D11A5A7CD48C2BB93F113"/>
    <w:rsid w:val="00A56CCE"/>
    <w:rPr>
      <w:rFonts w:eastAsiaTheme="minorHAnsi"/>
      <w:lang w:eastAsia="en-US"/>
    </w:rPr>
  </w:style>
  <w:style w:type="paragraph" w:customStyle="1" w:styleId="B48AECB078B14488942D05CDF1F3B70312">
    <w:name w:val="B48AECB078B14488942D05CDF1F3B70312"/>
    <w:rsid w:val="00A56CCE"/>
    <w:rPr>
      <w:rFonts w:eastAsiaTheme="minorHAnsi"/>
      <w:lang w:eastAsia="en-US"/>
    </w:rPr>
  </w:style>
  <w:style w:type="paragraph" w:customStyle="1" w:styleId="53FFE1A88B91496789E34B490B8D6EB69">
    <w:name w:val="53FFE1A88B91496789E34B490B8D6EB69"/>
    <w:rsid w:val="00A56CCE"/>
    <w:rPr>
      <w:rFonts w:eastAsiaTheme="minorHAnsi"/>
      <w:lang w:eastAsia="en-US"/>
    </w:rPr>
  </w:style>
  <w:style w:type="paragraph" w:customStyle="1" w:styleId="866FE5C727814967A6BDAD289F5BD7BB7">
    <w:name w:val="866FE5C727814967A6BDAD289F5BD7BB7"/>
    <w:rsid w:val="00A56CCE"/>
    <w:rPr>
      <w:rFonts w:eastAsiaTheme="minorHAnsi"/>
      <w:lang w:eastAsia="en-US"/>
    </w:rPr>
  </w:style>
  <w:style w:type="paragraph" w:customStyle="1" w:styleId="B71A8C12E3554C38959C9CB3002572741">
    <w:name w:val="B71A8C12E3554C38959C9CB3002572741"/>
    <w:rsid w:val="00A56CCE"/>
    <w:rPr>
      <w:rFonts w:eastAsiaTheme="minorHAnsi"/>
      <w:lang w:eastAsia="en-US"/>
    </w:rPr>
  </w:style>
  <w:style w:type="paragraph" w:customStyle="1" w:styleId="DE23595641E74D11A5A7CD48C2BB93F114">
    <w:name w:val="DE23595641E74D11A5A7CD48C2BB93F114"/>
    <w:rsid w:val="00A56CCE"/>
    <w:rPr>
      <w:rFonts w:eastAsiaTheme="minorHAnsi"/>
      <w:lang w:eastAsia="en-US"/>
    </w:rPr>
  </w:style>
  <w:style w:type="paragraph" w:customStyle="1" w:styleId="B48AECB078B14488942D05CDF1F3B70313">
    <w:name w:val="B48AECB078B14488942D05CDF1F3B70313"/>
    <w:rsid w:val="00A56CCE"/>
    <w:rPr>
      <w:rFonts w:eastAsiaTheme="minorHAnsi"/>
      <w:lang w:eastAsia="en-US"/>
    </w:rPr>
  </w:style>
  <w:style w:type="paragraph" w:customStyle="1" w:styleId="53FFE1A88B91496789E34B490B8D6EB610">
    <w:name w:val="53FFE1A88B91496789E34B490B8D6EB610"/>
    <w:rsid w:val="00A56CCE"/>
    <w:rPr>
      <w:rFonts w:eastAsiaTheme="minorHAnsi"/>
      <w:lang w:eastAsia="en-US"/>
    </w:rPr>
  </w:style>
  <w:style w:type="paragraph" w:customStyle="1" w:styleId="866FE5C727814967A6BDAD289F5BD7BB8">
    <w:name w:val="866FE5C727814967A6BDAD289F5BD7BB8"/>
    <w:rsid w:val="00A56CCE"/>
    <w:rPr>
      <w:rFonts w:eastAsiaTheme="minorHAnsi"/>
      <w:lang w:eastAsia="en-US"/>
    </w:rPr>
  </w:style>
  <w:style w:type="paragraph" w:customStyle="1" w:styleId="B71A8C12E3554C38959C9CB3002572742">
    <w:name w:val="B71A8C12E3554C38959C9CB3002572742"/>
    <w:rsid w:val="00A56CCE"/>
    <w:rPr>
      <w:rFonts w:eastAsiaTheme="minorHAnsi"/>
      <w:lang w:eastAsia="en-US"/>
    </w:rPr>
  </w:style>
  <w:style w:type="paragraph" w:customStyle="1" w:styleId="DE23595641E74D11A5A7CD48C2BB93F115">
    <w:name w:val="DE23595641E74D11A5A7CD48C2BB93F115"/>
    <w:rsid w:val="00A56CCE"/>
    <w:rPr>
      <w:rFonts w:eastAsiaTheme="minorHAnsi"/>
      <w:lang w:eastAsia="en-US"/>
    </w:rPr>
  </w:style>
  <w:style w:type="paragraph" w:customStyle="1" w:styleId="B48AECB078B14488942D05CDF1F3B70314">
    <w:name w:val="B48AECB078B14488942D05CDF1F3B70314"/>
    <w:rsid w:val="00A56CCE"/>
    <w:rPr>
      <w:rFonts w:eastAsiaTheme="minorHAnsi"/>
      <w:lang w:eastAsia="en-US"/>
    </w:rPr>
  </w:style>
  <w:style w:type="paragraph" w:customStyle="1" w:styleId="53FFE1A88B91496789E34B490B8D6EB611">
    <w:name w:val="53FFE1A88B91496789E34B490B8D6EB611"/>
    <w:rsid w:val="00A56CCE"/>
    <w:rPr>
      <w:rFonts w:eastAsiaTheme="minorHAnsi"/>
      <w:lang w:eastAsia="en-US"/>
    </w:rPr>
  </w:style>
  <w:style w:type="paragraph" w:customStyle="1" w:styleId="866FE5C727814967A6BDAD289F5BD7BB9">
    <w:name w:val="866FE5C727814967A6BDAD289F5BD7BB9"/>
    <w:rsid w:val="00A56CCE"/>
    <w:rPr>
      <w:rFonts w:eastAsiaTheme="minorHAnsi"/>
      <w:lang w:eastAsia="en-US"/>
    </w:rPr>
  </w:style>
  <w:style w:type="paragraph" w:customStyle="1" w:styleId="B71A8C12E3554C38959C9CB3002572743">
    <w:name w:val="B71A8C12E3554C38959C9CB3002572743"/>
    <w:rsid w:val="00A56CCE"/>
    <w:rPr>
      <w:rFonts w:eastAsiaTheme="minorHAnsi"/>
      <w:lang w:eastAsia="en-US"/>
    </w:rPr>
  </w:style>
  <w:style w:type="paragraph" w:customStyle="1" w:styleId="DE23595641E74D11A5A7CD48C2BB93F116">
    <w:name w:val="DE23595641E74D11A5A7CD48C2BB93F116"/>
    <w:rsid w:val="00A56CCE"/>
    <w:rPr>
      <w:rFonts w:eastAsiaTheme="minorHAnsi"/>
      <w:lang w:eastAsia="en-US"/>
    </w:rPr>
  </w:style>
  <w:style w:type="paragraph" w:customStyle="1" w:styleId="B48AECB078B14488942D05CDF1F3B70315">
    <w:name w:val="B48AECB078B14488942D05CDF1F3B70315"/>
    <w:rsid w:val="00A56CCE"/>
    <w:rPr>
      <w:rFonts w:eastAsiaTheme="minorHAnsi"/>
      <w:lang w:eastAsia="en-US"/>
    </w:rPr>
  </w:style>
  <w:style w:type="paragraph" w:customStyle="1" w:styleId="53FFE1A88B91496789E34B490B8D6EB612">
    <w:name w:val="53FFE1A88B91496789E34B490B8D6EB612"/>
    <w:rsid w:val="00A56CCE"/>
    <w:rPr>
      <w:rFonts w:eastAsiaTheme="minorHAnsi"/>
      <w:lang w:eastAsia="en-US"/>
    </w:rPr>
  </w:style>
  <w:style w:type="paragraph" w:customStyle="1" w:styleId="866FE5C727814967A6BDAD289F5BD7BB10">
    <w:name w:val="866FE5C727814967A6BDAD289F5BD7BB10"/>
    <w:rsid w:val="00A56CCE"/>
    <w:rPr>
      <w:rFonts w:eastAsiaTheme="minorHAnsi"/>
      <w:lang w:eastAsia="en-US"/>
    </w:rPr>
  </w:style>
  <w:style w:type="paragraph" w:customStyle="1" w:styleId="B71A8C12E3554C38959C9CB3002572744">
    <w:name w:val="B71A8C12E3554C38959C9CB3002572744"/>
    <w:rsid w:val="00A56CCE"/>
    <w:rPr>
      <w:rFonts w:eastAsiaTheme="minorHAnsi"/>
      <w:lang w:eastAsia="en-US"/>
    </w:rPr>
  </w:style>
  <w:style w:type="paragraph" w:customStyle="1" w:styleId="07431583BFDB48DBBF63A7E750BE530B">
    <w:name w:val="07431583BFDB48DBBF63A7E750BE530B"/>
    <w:rsid w:val="00A56CCE"/>
  </w:style>
  <w:style w:type="paragraph" w:customStyle="1" w:styleId="0B90217BDB9547BE9E2C47D6CC748581">
    <w:name w:val="0B90217BDB9547BE9E2C47D6CC748581"/>
    <w:rsid w:val="00A56CCE"/>
  </w:style>
  <w:style w:type="paragraph" w:customStyle="1" w:styleId="DE23595641E74D11A5A7CD48C2BB93F117">
    <w:name w:val="DE23595641E74D11A5A7CD48C2BB93F117"/>
    <w:rsid w:val="00A56CCE"/>
    <w:rPr>
      <w:rFonts w:eastAsiaTheme="minorHAnsi"/>
      <w:lang w:eastAsia="en-US"/>
    </w:rPr>
  </w:style>
  <w:style w:type="paragraph" w:customStyle="1" w:styleId="B48AECB078B14488942D05CDF1F3B70316">
    <w:name w:val="B48AECB078B14488942D05CDF1F3B70316"/>
    <w:rsid w:val="00A56CCE"/>
    <w:rPr>
      <w:rFonts w:eastAsiaTheme="minorHAnsi"/>
      <w:lang w:eastAsia="en-US"/>
    </w:rPr>
  </w:style>
  <w:style w:type="paragraph" w:customStyle="1" w:styleId="53FFE1A88B91496789E34B490B8D6EB613">
    <w:name w:val="53FFE1A88B91496789E34B490B8D6EB613"/>
    <w:rsid w:val="00A56CCE"/>
    <w:rPr>
      <w:rFonts w:eastAsiaTheme="minorHAnsi"/>
      <w:lang w:eastAsia="en-US"/>
    </w:rPr>
  </w:style>
  <w:style w:type="paragraph" w:customStyle="1" w:styleId="866FE5C727814967A6BDAD289F5BD7BB11">
    <w:name w:val="866FE5C727814967A6BDAD289F5BD7BB11"/>
    <w:rsid w:val="00A56CCE"/>
    <w:rPr>
      <w:rFonts w:eastAsiaTheme="minorHAnsi"/>
      <w:lang w:eastAsia="en-US"/>
    </w:rPr>
  </w:style>
  <w:style w:type="paragraph" w:customStyle="1" w:styleId="B71A8C12E3554C38959C9CB3002572745">
    <w:name w:val="B71A8C12E3554C38959C9CB3002572745"/>
    <w:rsid w:val="00A56CCE"/>
    <w:rPr>
      <w:rFonts w:eastAsiaTheme="minorHAnsi"/>
      <w:lang w:eastAsia="en-US"/>
    </w:rPr>
  </w:style>
  <w:style w:type="paragraph" w:customStyle="1" w:styleId="07431583BFDB48DBBF63A7E750BE530B1">
    <w:name w:val="07431583BFDB48DBBF63A7E750BE530B1"/>
    <w:rsid w:val="00A56CCE"/>
    <w:rPr>
      <w:rFonts w:eastAsiaTheme="minorHAnsi"/>
      <w:lang w:eastAsia="en-US"/>
    </w:rPr>
  </w:style>
  <w:style w:type="paragraph" w:customStyle="1" w:styleId="0B90217BDB9547BE9E2C47D6CC7485811">
    <w:name w:val="0B90217BDB9547BE9E2C47D6CC7485811"/>
    <w:rsid w:val="00A56CCE"/>
    <w:rPr>
      <w:rFonts w:eastAsiaTheme="minorHAnsi"/>
      <w:lang w:eastAsia="en-US"/>
    </w:rPr>
  </w:style>
  <w:style w:type="paragraph" w:customStyle="1" w:styleId="DE23595641E74D11A5A7CD48C2BB93F118">
    <w:name w:val="DE23595641E74D11A5A7CD48C2BB93F118"/>
    <w:rsid w:val="00A56CCE"/>
    <w:rPr>
      <w:rFonts w:eastAsiaTheme="minorHAnsi"/>
      <w:lang w:eastAsia="en-US"/>
    </w:rPr>
  </w:style>
  <w:style w:type="paragraph" w:customStyle="1" w:styleId="B48AECB078B14488942D05CDF1F3B70317">
    <w:name w:val="B48AECB078B14488942D05CDF1F3B70317"/>
    <w:rsid w:val="00A56CCE"/>
    <w:rPr>
      <w:rFonts w:eastAsiaTheme="minorHAnsi"/>
      <w:lang w:eastAsia="en-US"/>
    </w:rPr>
  </w:style>
  <w:style w:type="paragraph" w:customStyle="1" w:styleId="53FFE1A88B91496789E34B490B8D6EB614">
    <w:name w:val="53FFE1A88B91496789E34B490B8D6EB614"/>
    <w:rsid w:val="00A56CCE"/>
    <w:rPr>
      <w:rFonts w:eastAsiaTheme="minorHAnsi"/>
      <w:lang w:eastAsia="en-US"/>
    </w:rPr>
  </w:style>
  <w:style w:type="paragraph" w:customStyle="1" w:styleId="866FE5C727814967A6BDAD289F5BD7BB12">
    <w:name w:val="866FE5C727814967A6BDAD289F5BD7BB12"/>
    <w:rsid w:val="00A56CCE"/>
    <w:rPr>
      <w:rFonts w:eastAsiaTheme="minorHAnsi"/>
      <w:lang w:eastAsia="en-US"/>
    </w:rPr>
  </w:style>
  <w:style w:type="paragraph" w:customStyle="1" w:styleId="B71A8C12E3554C38959C9CB3002572746">
    <w:name w:val="B71A8C12E3554C38959C9CB3002572746"/>
    <w:rsid w:val="00A56CCE"/>
    <w:rPr>
      <w:rFonts w:eastAsiaTheme="minorHAnsi"/>
      <w:lang w:eastAsia="en-US"/>
    </w:rPr>
  </w:style>
  <w:style w:type="paragraph" w:customStyle="1" w:styleId="07431583BFDB48DBBF63A7E750BE530B2">
    <w:name w:val="07431583BFDB48DBBF63A7E750BE530B2"/>
    <w:rsid w:val="00A56CCE"/>
    <w:rPr>
      <w:rFonts w:eastAsiaTheme="minorHAnsi"/>
      <w:lang w:eastAsia="en-US"/>
    </w:rPr>
  </w:style>
  <w:style w:type="paragraph" w:customStyle="1" w:styleId="0B90217BDB9547BE9E2C47D6CC7485812">
    <w:name w:val="0B90217BDB9547BE9E2C47D6CC7485812"/>
    <w:rsid w:val="00A56CCE"/>
    <w:rPr>
      <w:rFonts w:eastAsiaTheme="minorHAnsi"/>
      <w:lang w:eastAsia="en-US"/>
    </w:rPr>
  </w:style>
  <w:style w:type="paragraph" w:customStyle="1" w:styleId="DE23595641E74D11A5A7CD48C2BB93F119">
    <w:name w:val="DE23595641E74D11A5A7CD48C2BB93F119"/>
    <w:rsid w:val="00A56CCE"/>
    <w:rPr>
      <w:rFonts w:eastAsiaTheme="minorHAnsi"/>
      <w:lang w:eastAsia="en-US"/>
    </w:rPr>
  </w:style>
  <w:style w:type="paragraph" w:customStyle="1" w:styleId="B48AECB078B14488942D05CDF1F3B70318">
    <w:name w:val="B48AECB078B14488942D05CDF1F3B70318"/>
    <w:rsid w:val="00A56CCE"/>
    <w:rPr>
      <w:rFonts w:eastAsiaTheme="minorHAnsi"/>
      <w:lang w:eastAsia="en-US"/>
    </w:rPr>
  </w:style>
  <w:style w:type="paragraph" w:customStyle="1" w:styleId="53FFE1A88B91496789E34B490B8D6EB615">
    <w:name w:val="53FFE1A88B91496789E34B490B8D6EB615"/>
    <w:rsid w:val="00A56CCE"/>
    <w:rPr>
      <w:rFonts w:eastAsiaTheme="minorHAnsi"/>
      <w:lang w:eastAsia="en-US"/>
    </w:rPr>
  </w:style>
  <w:style w:type="paragraph" w:customStyle="1" w:styleId="866FE5C727814967A6BDAD289F5BD7BB13">
    <w:name w:val="866FE5C727814967A6BDAD289F5BD7BB13"/>
    <w:rsid w:val="00A56CCE"/>
    <w:rPr>
      <w:rFonts w:eastAsiaTheme="minorHAnsi"/>
      <w:lang w:eastAsia="en-US"/>
    </w:rPr>
  </w:style>
  <w:style w:type="paragraph" w:customStyle="1" w:styleId="B71A8C12E3554C38959C9CB3002572747">
    <w:name w:val="B71A8C12E3554C38959C9CB3002572747"/>
    <w:rsid w:val="00A56CCE"/>
    <w:rPr>
      <w:rFonts w:eastAsiaTheme="minorHAnsi"/>
      <w:lang w:eastAsia="en-US"/>
    </w:rPr>
  </w:style>
  <w:style w:type="paragraph" w:customStyle="1" w:styleId="07431583BFDB48DBBF63A7E750BE530B3">
    <w:name w:val="07431583BFDB48DBBF63A7E750BE530B3"/>
    <w:rsid w:val="00A56CCE"/>
    <w:rPr>
      <w:rFonts w:eastAsiaTheme="minorHAnsi"/>
      <w:lang w:eastAsia="en-US"/>
    </w:rPr>
  </w:style>
  <w:style w:type="paragraph" w:customStyle="1" w:styleId="0B90217BDB9547BE9E2C47D6CC7485813">
    <w:name w:val="0B90217BDB9547BE9E2C47D6CC7485813"/>
    <w:rsid w:val="00A56CCE"/>
    <w:rPr>
      <w:rFonts w:eastAsiaTheme="minorHAnsi"/>
      <w:lang w:eastAsia="en-US"/>
    </w:rPr>
  </w:style>
  <w:style w:type="paragraph" w:customStyle="1" w:styleId="751F1700EDC647B7AE49AFC8D19D9534">
    <w:name w:val="751F1700EDC647B7AE49AFC8D19D9534"/>
    <w:rsid w:val="00A56CCE"/>
  </w:style>
  <w:style w:type="paragraph" w:customStyle="1" w:styleId="B9B23839D55140FAB8D4659EAC0ACC9E">
    <w:name w:val="B9B23839D55140FAB8D4659EAC0ACC9E"/>
    <w:rsid w:val="00A56CCE"/>
  </w:style>
  <w:style w:type="paragraph" w:customStyle="1" w:styleId="06EA2B260F67499D8749A6013B0279B8">
    <w:name w:val="06EA2B260F67499D8749A6013B0279B8"/>
    <w:rsid w:val="00A56CCE"/>
  </w:style>
  <w:style w:type="paragraph" w:customStyle="1" w:styleId="D466C7192FD14A6FBEFA80C56D5F45DA">
    <w:name w:val="D466C7192FD14A6FBEFA80C56D5F45DA"/>
    <w:rsid w:val="00A56CCE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A56CCE"/>
    <w:rPr>
      <w:color w:val="808080"/>
    </w:rPr>
  </w:style>
  <w:style w:type="paragraph" w:customStyle="1" w:styleId="DE23595641E74D11A5A7CD48C2BB93F1">
    <w:name w:val="DE23595641E74D11A5A7CD48C2BB93F1"/>
    <w:rsid w:val="00A56CCE"/>
  </w:style>
  <w:style w:type="paragraph" w:customStyle="1" w:styleId="DE23595641E74D11A5A7CD48C2BB93F11">
    <w:name w:val="DE23595641E74D11A5A7CD48C2BB93F11"/>
    <w:rsid w:val="00A56CCE"/>
    <w:rPr>
      <w:rFonts w:eastAsiaTheme="minorHAnsi"/>
      <w:lang w:eastAsia="en-US"/>
    </w:rPr>
  </w:style>
  <w:style w:type="paragraph" w:customStyle="1" w:styleId="B48AECB078B14488942D05CDF1F3B703">
    <w:name w:val="B48AECB078B14488942D05CDF1F3B703"/>
    <w:rsid w:val="00A56CCE"/>
  </w:style>
  <w:style w:type="paragraph" w:customStyle="1" w:styleId="DE23595641E74D11A5A7CD48C2BB93F12">
    <w:name w:val="DE23595641E74D11A5A7CD48C2BB93F12"/>
    <w:rsid w:val="00A56CCE"/>
    <w:rPr>
      <w:rFonts w:eastAsiaTheme="minorHAnsi"/>
      <w:lang w:eastAsia="en-US"/>
    </w:rPr>
  </w:style>
  <w:style w:type="paragraph" w:customStyle="1" w:styleId="B48AECB078B14488942D05CDF1F3B7031">
    <w:name w:val="B48AECB078B14488942D05CDF1F3B7031"/>
    <w:rsid w:val="00A56CCE"/>
    <w:rPr>
      <w:rFonts w:eastAsiaTheme="minorHAnsi"/>
      <w:lang w:eastAsia="en-US"/>
    </w:rPr>
  </w:style>
  <w:style w:type="paragraph" w:customStyle="1" w:styleId="DE23595641E74D11A5A7CD48C2BB93F13">
    <w:name w:val="DE23595641E74D11A5A7CD48C2BB93F13"/>
    <w:rsid w:val="00A56CCE"/>
    <w:rPr>
      <w:rFonts w:eastAsiaTheme="minorHAnsi"/>
      <w:lang w:eastAsia="en-US"/>
    </w:rPr>
  </w:style>
  <w:style w:type="paragraph" w:customStyle="1" w:styleId="B48AECB078B14488942D05CDF1F3B7032">
    <w:name w:val="B48AECB078B14488942D05CDF1F3B7032"/>
    <w:rsid w:val="00A56CCE"/>
    <w:rPr>
      <w:rFonts w:eastAsiaTheme="minorHAnsi"/>
      <w:lang w:eastAsia="en-US"/>
    </w:rPr>
  </w:style>
  <w:style w:type="paragraph" w:customStyle="1" w:styleId="DE23595641E74D11A5A7CD48C2BB93F14">
    <w:name w:val="DE23595641E74D11A5A7CD48C2BB93F14"/>
    <w:rsid w:val="00A56CCE"/>
    <w:rPr>
      <w:rFonts w:eastAsiaTheme="minorHAnsi"/>
      <w:lang w:eastAsia="en-US"/>
    </w:rPr>
  </w:style>
  <w:style w:type="paragraph" w:customStyle="1" w:styleId="B48AECB078B14488942D05CDF1F3B7033">
    <w:name w:val="B48AECB078B14488942D05CDF1F3B7033"/>
    <w:rsid w:val="00A56CCE"/>
    <w:rPr>
      <w:rFonts w:eastAsiaTheme="minorHAnsi"/>
      <w:lang w:eastAsia="en-US"/>
    </w:rPr>
  </w:style>
  <w:style w:type="paragraph" w:customStyle="1" w:styleId="53FFE1A88B91496789E34B490B8D6EB6">
    <w:name w:val="53FFE1A88B91496789E34B490B8D6EB6"/>
    <w:rsid w:val="00A56CCE"/>
  </w:style>
  <w:style w:type="paragraph" w:customStyle="1" w:styleId="DE23595641E74D11A5A7CD48C2BB93F15">
    <w:name w:val="DE23595641E74D11A5A7CD48C2BB93F15"/>
    <w:rsid w:val="00A56CCE"/>
    <w:rPr>
      <w:rFonts w:eastAsiaTheme="minorHAnsi"/>
      <w:lang w:eastAsia="en-US"/>
    </w:rPr>
  </w:style>
  <w:style w:type="paragraph" w:customStyle="1" w:styleId="B48AECB078B14488942D05CDF1F3B7034">
    <w:name w:val="B48AECB078B14488942D05CDF1F3B7034"/>
    <w:rsid w:val="00A56CCE"/>
    <w:rPr>
      <w:rFonts w:eastAsiaTheme="minorHAnsi"/>
      <w:lang w:eastAsia="en-US"/>
    </w:rPr>
  </w:style>
  <w:style w:type="paragraph" w:customStyle="1" w:styleId="53FFE1A88B91496789E34B490B8D6EB61">
    <w:name w:val="53FFE1A88B91496789E34B490B8D6EB61"/>
    <w:rsid w:val="00A56CCE"/>
    <w:rPr>
      <w:rFonts w:eastAsiaTheme="minorHAnsi"/>
      <w:lang w:eastAsia="en-US"/>
    </w:rPr>
  </w:style>
  <w:style w:type="paragraph" w:customStyle="1" w:styleId="DE23595641E74D11A5A7CD48C2BB93F16">
    <w:name w:val="DE23595641E74D11A5A7CD48C2BB93F16"/>
    <w:rsid w:val="00A56CCE"/>
    <w:rPr>
      <w:rFonts w:eastAsiaTheme="minorHAnsi"/>
      <w:lang w:eastAsia="en-US"/>
    </w:rPr>
  </w:style>
  <w:style w:type="paragraph" w:customStyle="1" w:styleId="B48AECB078B14488942D05CDF1F3B7035">
    <w:name w:val="B48AECB078B14488942D05CDF1F3B7035"/>
    <w:rsid w:val="00A56CCE"/>
    <w:rPr>
      <w:rFonts w:eastAsiaTheme="minorHAnsi"/>
      <w:lang w:eastAsia="en-US"/>
    </w:rPr>
  </w:style>
  <w:style w:type="paragraph" w:customStyle="1" w:styleId="53FFE1A88B91496789E34B490B8D6EB62">
    <w:name w:val="53FFE1A88B91496789E34B490B8D6EB62"/>
    <w:rsid w:val="00A56CCE"/>
    <w:rPr>
      <w:rFonts w:eastAsiaTheme="minorHAnsi"/>
      <w:lang w:eastAsia="en-US"/>
    </w:rPr>
  </w:style>
  <w:style w:type="paragraph" w:customStyle="1" w:styleId="866FE5C727814967A6BDAD289F5BD7BB">
    <w:name w:val="866FE5C727814967A6BDAD289F5BD7BB"/>
    <w:rsid w:val="00A56CCE"/>
  </w:style>
  <w:style w:type="paragraph" w:customStyle="1" w:styleId="DE23595641E74D11A5A7CD48C2BB93F17">
    <w:name w:val="DE23595641E74D11A5A7CD48C2BB93F17"/>
    <w:rsid w:val="00A56CCE"/>
    <w:rPr>
      <w:rFonts w:eastAsiaTheme="minorHAnsi"/>
      <w:lang w:eastAsia="en-US"/>
    </w:rPr>
  </w:style>
  <w:style w:type="paragraph" w:customStyle="1" w:styleId="B48AECB078B14488942D05CDF1F3B7036">
    <w:name w:val="B48AECB078B14488942D05CDF1F3B7036"/>
    <w:rsid w:val="00A56CCE"/>
    <w:rPr>
      <w:rFonts w:eastAsiaTheme="minorHAnsi"/>
      <w:lang w:eastAsia="en-US"/>
    </w:rPr>
  </w:style>
  <w:style w:type="paragraph" w:customStyle="1" w:styleId="53FFE1A88B91496789E34B490B8D6EB63">
    <w:name w:val="53FFE1A88B91496789E34B490B8D6EB63"/>
    <w:rsid w:val="00A56CCE"/>
    <w:rPr>
      <w:rFonts w:eastAsiaTheme="minorHAnsi"/>
      <w:lang w:eastAsia="en-US"/>
    </w:rPr>
  </w:style>
  <w:style w:type="paragraph" w:customStyle="1" w:styleId="866FE5C727814967A6BDAD289F5BD7BB1">
    <w:name w:val="866FE5C727814967A6BDAD289F5BD7BB1"/>
    <w:rsid w:val="00A56CCE"/>
    <w:rPr>
      <w:rFonts w:eastAsiaTheme="minorHAnsi"/>
      <w:lang w:eastAsia="en-US"/>
    </w:rPr>
  </w:style>
  <w:style w:type="paragraph" w:customStyle="1" w:styleId="DE23595641E74D11A5A7CD48C2BB93F18">
    <w:name w:val="DE23595641E74D11A5A7CD48C2BB93F18"/>
    <w:rsid w:val="00A56CCE"/>
    <w:rPr>
      <w:rFonts w:eastAsiaTheme="minorHAnsi"/>
      <w:lang w:eastAsia="en-US"/>
    </w:rPr>
  </w:style>
  <w:style w:type="paragraph" w:customStyle="1" w:styleId="B48AECB078B14488942D05CDF1F3B7037">
    <w:name w:val="B48AECB078B14488942D05CDF1F3B7037"/>
    <w:rsid w:val="00A56CCE"/>
    <w:rPr>
      <w:rFonts w:eastAsiaTheme="minorHAnsi"/>
      <w:lang w:eastAsia="en-US"/>
    </w:rPr>
  </w:style>
  <w:style w:type="paragraph" w:customStyle="1" w:styleId="53FFE1A88B91496789E34B490B8D6EB64">
    <w:name w:val="53FFE1A88B91496789E34B490B8D6EB64"/>
    <w:rsid w:val="00A56CCE"/>
    <w:rPr>
      <w:rFonts w:eastAsiaTheme="minorHAnsi"/>
      <w:lang w:eastAsia="en-US"/>
    </w:rPr>
  </w:style>
  <w:style w:type="paragraph" w:customStyle="1" w:styleId="866FE5C727814967A6BDAD289F5BD7BB2">
    <w:name w:val="866FE5C727814967A6BDAD289F5BD7BB2"/>
    <w:rsid w:val="00A56CCE"/>
    <w:rPr>
      <w:rFonts w:eastAsiaTheme="minorHAnsi"/>
      <w:lang w:eastAsia="en-US"/>
    </w:rPr>
  </w:style>
  <w:style w:type="paragraph" w:customStyle="1" w:styleId="DE23595641E74D11A5A7CD48C2BB93F19">
    <w:name w:val="DE23595641E74D11A5A7CD48C2BB93F19"/>
    <w:rsid w:val="00A56CCE"/>
    <w:rPr>
      <w:rFonts w:eastAsiaTheme="minorHAnsi"/>
      <w:lang w:eastAsia="en-US"/>
    </w:rPr>
  </w:style>
  <w:style w:type="paragraph" w:customStyle="1" w:styleId="B48AECB078B14488942D05CDF1F3B7038">
    <w:name w:val="B48AECB078B14488942D05CDF1F3B7038"/>
    <w:rsid w:val="00A56CCE"/>
    <w:rPr>
      <w:rFonts w:eastAsiaTheme="minorHAnsi"/>
      <w:lang w:eastAsia="en-US"/>
    </w:rPr>
  </w:style>
  <w:style w:type="paragraph" w:customStyle="1" w:styleId="53FFE1A88B91496789E34B490B8D6EB65">
    <w:name w:val="53FFE1A88B91496789E34B490B8D6EB65"/>
    <w:rsid w:val="00A56CCE"/>
    <w:rPr>
      <w:rFonts w:eastAsiaTheme="minorHAnsi"/>
      <w:lang w:eastAsia="en-US"/>
    </w:rPr>
  </w:style>
  <w:style w:type="paragraph" w:customStyle="1" w:styleId="866FE5C727814967A6BDAD289F5BD7BB3">
    <w:name w:val="866FE5C727814967A6BDAD289F5BD7BB3"/>
    <w:rsid w:val="00A56CCE"/>
    <w:rPr>
      <w:rFonts w:eastAsiaTheme="minorHAnsi"/>
      <w:lang w:eastAsia="en-US"/>
    </w:rPr>
  </w:style>
  <w:style w:type="paragraph" w:customStyle="1" w:styleId="DE23595641E74D11A5A7CD48C2BB93F110">
    <w:name w:val="DE23595641E74D11A5A7CD48C2BB93F110"/>
    <w:rsid w:val="00A56CCE"/>
    <w:rPr>
      <w:rFonts w:eastAsiaTheme="minorHAnsi"/>
      <w:lang w:eastAsia="en-US"/>
    </w:rPr>
  </w:style>
  <w:style w:type="paragraph" w:customStyle="1" w:styleId="B48AECB078B14488942D05CDF1F3B7039">
    <w:name w:val="B48AECB078B14488942D05CDF1F3B7039"/>
    <w:rsid w:val="00A56CCE"/>
    <w:rPr>
      <w:rFonts w:eastAsiaTheme="minorHAnsi"/>
      <w:lang w:eastAsia="en-US"/>
    </w:rPr>
  </w:style>
  <w:style w:type="paragraph" w:customStyle="1" w:styleId="53FFE1A88B91496789E34B490B8D6EB66">
    <w:name w:val="53FFE1A88B91496789E34B490B8D6EB66"/>
    <w:rsid w:val="00A56CCE"/>
    <w:rPr>
      <w:rFonts w:eastAsiaTheme="minorHAnsi"/>
      <w:lang w:eastAsia="en-US"/>
    </w:rPr>
  </w:style>
  <w:style w:type="paragraph" w:customStyle="1" w:styleId="866FE5C727814967A6BDAD289F5BD7BB4">
    <w:name w:val="866FE5C727814967A6BDAD289F5BD7BB4"/>
    <w:rsid w:val="00A56CCE"/>
    <w:rPr>
      <w:rFonts w:eastAsiaTheme="minorHAnsi"/>
      <w:lang w:eastAsia="en-US"/>
    </w:rPr>
  </w:style>
  <w:style w:type="paragraph" w:customStyle="1" w:styleId="DE23595641E74D11A5A7CD48C2BB93F111">
    <w:name w:val="DE23595641E74D11A5A7CD48C2BB93F111"/>
    <w:rsid w:val="00A56CCE"/>
    <w:rPr>
      <w:rFonts w:eastAsiaTheme="minorHAnsi"/>
      <w:lang w:eastAsia="en-US"/>
    </w:rPr>
  </w:style>
  <w:style w:type="paragraph" w:customStyle="1" w:styleId="B48AECB078B14488942D05CDF1F3B70310">
    <w:name w:val="B48AECB078B14488942D05CDF1F3B70310"/>
    <w:rsid w:val="00A56CCE"/>
    <w:rPr>
      <w:rFonts w:eastAsiaTheme="minorHAnsi"/>
      <w:lang w:eastAsia="en-US"/>
    </w:rPr>
  </w:style>
  <w:style w:type="paragraph" w:customStyle="1" w:styleId="53FFE1A88B91496789E34B490B8D6EB67">
    <w:name w:val="53FFE1A88B91496789E34B490B8D6EB67"/>
    <w:rsid w:val="00A56CCE"/>
    <w:rPr>
      <w:rFonts w:eastAsiaTheme="minorHAnsi"/>
      <w:lang w:eastAsia="en-US"/>
    </w:rPr>
  </w:style>
  <w:style w:type="paragraph" w:customStyle="1" w:styleId="866FE5C727814967A6BDAD289F5BD7BB5">
    <w:name w:val="866FE5C727814967A6BDAD289F5BD7BB5"/>
    <w:rsid w:val="00A56CCE"/>
    <w:rPr>
      <w:rFonts w:eastAsiaTheme="minorHAnsi"/>
      <w:lang w:eastAsia="en-US"/>
    </w:rPr>
  </w:style>
  <w:style w:type="paragraph" w:customStyle="1" w:styleId="DE23595641E74D11A5A7CD48C2BB93F112">
    <w:name w:val="DE23595641E74D11A5A7CD48C2BB93F112"/>
    <w:rsid w:val="00A56CCE"/>
    <w:rPr>
      <w:rFonts w:eastAsiaTheme="minorHAnsi"/>
      <w:lang w:eastAsia="en-US"/>
    </w:rPr>
  </w:style>
  <w:style w:type="paragraph" w:customStyle="1" w:styleId="B48AECB078B14488942D05CDF1F3B70311">
    <w:name w:val="B48AECB078B14488942D05CDF1F3B70311"/>
    <w:rsid w:val="00A56CCE"/>
    <w:rPr>
      <w:rFonts w:eastAsiaTheme="minorHAnsi"/>
      <w:lang w:eastAsia="en-US"/>
    </w:rPr>
  </w:style>
  <w:style w:type="paragraph" w:customStyle="1" w:styleId="53FFE1A88B91496789E34B490B8D6EB68">
    <w:name w:val="53FFE1A88B91496789E34B490B8D6EB68"/>
    <w:rsid w:val="00A56CCE"/>
    <w:rPr>
      <w:rFonts w:eastAsiaTheme="minorHAnsi"/>
      <w:lang w:eastAsia="en-US"/>
    </w:rPr>
  </w:style>
  <w:style w:type="paragraph" w:customStyle="1" w:styleId="866FE5C727814967A6BDAD289F5BD7BB6">
    <w:name w:val="866FE5C727814967A6BDAD289F5BD7BB6"/>
    <w:rsid w:val="00A56CCE"/>
    <w:rPr>
      <w:rFonts w:eastAsiaTheme="minorHAnsi"/>
      <w:lang w:eastAsia="en-US"/>
    </w:rPr>
  </w:style>
  <w:style w:type="paragraph" w:customStyle="1" w:styleId="B71A8C12E3554C38959C9CB300257274">
    <w:name w:val="B71A8C12E3554C38959C9CB300257274"/>
    <w:rsid w:val="00A56CCE"/>
  </w:style>
  <w:style w:type="paragraph" w:customStyle="1" w:styleId="DE23595641E74D11A5A7CD48C2BB93F113">
    <w:name w:val="DE23595641E74D11A5A7CD48C2BB93F113"/>
    <w:rsid w:val="00A56CCE"/>
    <w:rPr>
      <w:rFonts w:eastAsiaTheme="minorHAnsi"/>
      <w:lang w:eastAsia="en-US"/>
    </w:rPr>
  </w:style>
  <w:style w:type="paragraph" w:customStyle="1" w:styleId="B48AECB078B14488942D05CDF1F3B70312">
    <w:name w:val="B48AECB078B14488942D05CDF1F3B70312"/>
    <w:rsid w:val="00A56CCE"/>
    <w:rPr>
      <w:rFonts w:eastAsiaTheme="minorHAnsi"/>
      <w:lang w:eastAsia="en-US"/>
    </w:rPr>
  </w:style>
  <w:style w:type="paragraph" w:customStyle="1" w:styleId="53FFE1A88B91496789E34B490B8D6EB69">
    <w:name w:val="53FFE1A88B91496789E34B490B8D6EB69"/>
    <w:rsid w:val="00A56CCE"/>
    <w:rPr>
      <w:rFonts w:eastAsiaTheme="minorHAnsi"/>
      <w:lang w:eastAsia="en-US"/>
    </w:rPr>
  </w:style>
  <w:style w:type="paragraph" w:customStyle="1" w:styleId="866FE5C727814967A6BDAD289F5BD7BB7">
    <w:name w:val="866FE5C727814967A6BDAD289F5BD7BB7"/>
    <w:rsid w:val="00A56CCE"/>
    <w:rPr>
      <w:rFonts w:eastAsiaTheme="minorHAnsi"/>
      <w:lang w:eastAsia="en-US"/>
    </w:rPr>
  </w:style>
  <w:style w:type="paragraph" w:customStyle="1" w:styleId="B71A8C12E3554C38959C9CB3002572741">
    <w:name w:val="B71A8C12E3554C38959C9CB3002572741"/>
    <w:rsid w:val="00A56CCE"/>
    <w:rPr>
      <w:rFonts w:eastAsiaTheme="minorHAnsi"/>
      <w:lang w:eastAsia="en-US"/>
    </w:rPr>
  </w:style>
  <w:style w:type="paragraph" w:customStyle="1" w:styleId="DE23595641E74D11A5A7CD48C2BB93F114">
    <w:name w:val="DE23595641E74D11A5A7CD48C2BB93F114"/>
    <w:rsid w:val="00A56CCE"/>
    <w:rPr>
      <w:rFonts w:eastAsiaTheme="minorHAnsi"/>
      <w:lang w:eastAsia="en-US"/>
    </w:rPr>
  </w:style>
  <w:style w:type="paragraph" w:customStyle="1" w:styleId="B48AECB078B14488942D05CDF1F3B70313">
    <w:name w:val="B48AECB078B14488942D05CDF1F3B70313"/>
    <w:rsid w:val="00A56CCE"/>
    <w:rPr>
      <w:rFonts w:eastAsiaTheme="minorHAnsi"/>
      <w:lang w:eastAsia="en-US"/>
    </w:rPr>
  </w:style>
  <w:style w:type="paragraph" w:customStyle="1" w:styleId="53FFE1A88B91496789E34B490B8D6EB610">
    <w:name w:val="53FFE1A88B91496789E34B490B8D6EB610"/>
    <w:rsid w:val="00A56CCE"/>
    <w:rPr>
      <w:rFonts w:eastAsiaTheme="minorHAnsi"/>
      <w:lang w:eastAsia="en-US"/>
    </w:rPr>
  </w:style>
  <w:style w:type="paragraph" w:customStyle="1" w:styleId="866FE5C727814967A6BDAD289F5BD7BB8">
    <w:name w:val="866FE5C727814967A6BDAD289F5BD7BB8"/>
    <w:rsid w:val="00A56CCE"/>
    <w:rPr>
      <w:rFonts w:eastAsiaTheme="minorHAnsi"/>
      <w:lang w:eastAsia="en-US"/>
    </w:rPr>
  </w:style>
  <w:style w:type="paragraph" w:customStyle="1" w:styleId="B71A8C12E3554C38959C9CB3002572742">
    <w:name w:val="B71A8C12E3554C38959C9CB3002572742"/>
    <w:rsid w:val="00A56CCE"/>
    <w:rPr>
      <w:rFonts w:eastAsiaTheme="minorHAnsi"/>
      <w:lang w:eastAsia="en-US"/>
    </w:rPr>
  </w:style>
  <w:style w:type="paragraph" w:customStyle="1" w:styleId="DE23595641E74D11A5A7CD48C2BB93F115">
    <w:name w:val="DE23595641E74D11A5A7CD48C2BB93F115"/>
    <w:rsid w:val="00A56CCE"/>
    <w:rPr>
      <w:rFonts w:eastAsiaTheme="minorHAnsi"/>
      <w:lang w:eastAsia="en-US"/>
    </w:rPr>
  </w:style>
  <w:style w:type="paragraph" w:customStyle="1" w:styleId="B48AECB078B14488942D05CDF1F3B70314">
    <w:name w:val="B48AECB078B14488942D05CDF1F3B70314"/>
    <w:rsid w:val="00A56CCE"/>
    <w:rPr>
      <w:rFonts w:eastAsiaTheme="minorHAnsi"/>
      <w:lang w:eastAsia="en-US"/>
    </w:rPr>
  </w:style>
  <w:style w:type="paragraph" w:customStyle="1" w:styleId="53FFE1A88B91496789E34B490B8D6EB611">
    <w:name w:val="53FFE1A88B91496789E34B490B8D6EB611"/>
    <w:rsid w:val="00A56CCE"/>
    <w:rPr>
      <w:rFonts w:eastAsiaTheme="minorHAnsi"/>
      <w:lang w:eastAsia="en-US"/>
    </w:rPr>
  </w:style>
  <w:style w:type="paragraph" w:customStyle="1" w:styleId="866FE5C727814967A6BDAD289F5BD7BB9">
    <w:name w:val="866FE5C727814967A6BDAD289F5BD7BB9"/>
    <w:rsid w:val="00A56CCE"/>
    <w:rPr>
      <w:rFonts w:eastAsiaTheme="minorHAnsi"/>
      <w:lang w:eastAsia="en-US"/>
    </w:rPr>
  </w:style>
  <w:style w:type="paragraph" w:customStyle="1" w:styleId="B71A8C12E3554C38959C9CB3002572743">
    <w:name w:val="B71A8C12E3554C38959C9CB3002572743"/>
    <w:rsid w:val="00A56CCE"/>
    <w:rPr>
      <w:rFonts w:eastAsiaTheme="minorHAnsi"/>
      <w:lang w:eastAsia="en-US"/>
    </w:rPr>
  </w:style>
  <w:style w:type="paragraph" w:customStyle="1" w:styleId="DE23595641E74D11A5A7CD48C2BB93F116">
    <w:name w:val="DE23595641E74D11A5A7CD48C2BB93F116"/>
    <w:rsid w:val="00A56CCE"/>
    <w:rPr>
      <w:rFonts w:eastAsiaTheme="minorHAnsi"/>
      <w:lang w:eastAsia="en-US"/>
    </w:rPr>
  </w:style>
  <w:style w:type="paragraph" w:customStyle="1" w:styleId="B48AECB078B14488942D05CDF1F3B70315">
    <w:name w:val="B48AECB078B14488942D05CDF1F3B70315"/>
    <w:rsid w:val="00A56CCE"/>
    <w:rPr>
      <w:rFonts w:eastAsiaTheme="minorHAnsi"/>
      <w:lang w:eastAsia="en-US"/>
    </w:rPr>
  </w:style>
  <w:style w:type="paragraph" w:customStyle="1" w:styleId="53FFE1A88B91496789E34B490B8D6EB612">
    <w:name w:val="53FFE1A88B91496789E34B490B8D6EB612"/>
    <w:rsid w:val="00A56CCE"/>
    <w:rPr>
      <w:rFonts w:eastAsiaTheme="minorHAnsi"/>
      <w:lang w:eastAsia="en-US"/>
    </w:rPr>
  </w:style>
  <w:style w:type="paragraph" w:customStyle="1" w:styleId="866FE5C727814967A6BDAD289F5BD7BB10">
    <w:name w:val="866FE5C727814967A6BDAD289F5BD7BB10"/>
    <w:rsid w:val="00A56CCE"/>
    <w:rPr>
      <w:rFonts w:eastAsiaTheme="minorHAnsi"/>
      <w:lang w:eastAsia="en-US"/>
    </w:rPr>
  </w:style>
  <w:style w:type="paragraph" w:customStyle="1" w:styleId="B71A8C12E3554C38959C9CB3002572744">
    <w:name w:val="B71A8C12E3554C38959C9CB3002572744"/>
    <w:rsid w:val="00A56CCE"/>
    <w:rPr>
      <w:rFonts w:eastAsiaTheme="minorHAnsi"/>
      <w:lang w:eastAsia="en-US"/>
    </w:rPr>
  </w:style>
  <w:style w:type="paragraph" w:customStyle="1" w:styleId="07431583BFDB48DBBF63A7E750BE530B">
    <w:name w:val="07431583BFDB48DBBF63A7E750BE530B"/>
    <w:rsid w:val="00A56CCE"/>
  </w:style>
  <w:style w:type="paragraph" w:customStyle="1" w:styleId="0B90217BDB9547BE9E2C47D6CC748581">
    <w:name w:val="0B90217BDB9547BE9E2C47D6CC748581"/>
    <w:rsid w:val="00A56CCE"/>
  </w:style>
  <w:style w:type="paragraph" w:customStyle="1" w:styleId="DE23595641E74D11A5A7CD48C2BB93F117">
    <w:name w:val="DE23595641E74D11A5A7CD48C2BB93F117"/>
    <w:rsid w:val="00A56CCE"/>
    <w:rPr>
      <w:rFonts w:eastAsiaTheme="minorHAnsi"/>
      <w:lang w:eastAsia="en-US"/>
    </w:rPr>
  </w:style>
  <w:style w:type="paragraph" w:customStyle="1" w:styleId="B48AECB078B14488942D05CDF1F3B70316">
    <w:name w:val="B48AECB078B14488942D05CDF1F3B70316"/>
    <w:rsid w:val="00A56CCE"/>
    <w:rPr>
      <w:rFonts w:eastAsiaTheme="minorHAnsi"/>
      <w:lang w:eastAsia="en-US"/>
    </w:rPr>
  </w:style>
  <w:style w:type="paragraph" w:customStyle="1" w:styleId="53FFE1A88B91496789E34B490B8D6EB613">
    <w:name w:val="53FFE1A88B91496789E34B490B8D6EB613"/>
    <w:rsid w:val="00A56CCE"/>
    <w:rPr>
      <w:rFonts w:eastAsiaTheme="minorHAnsi"/>
      <w:lang w:eastAsia="en-US"/>
    </w:rPr>
  </w:style>
  <w:style w:type="paragraph" w:customStyle="1" w:styleId="866FE5C727814967A6BDAD289F5BD7BB11">
    <w:name w:val="866FE5C727814967A6BDAD289F5BD7BB11"/>
    <w:rsid w:val="00A56CCE"/>
    <w:rPr>
      <w:rFonts w:eastAsiaTheme="minorHAnsi"/>
      <w:lang w:eastAsia="en-US"/>
    </w:rPr>
  </w:style>
  <w:style w:type="paragraph" w:customStyle="1" w:styleId="B71A8C12E3554C38959C9CB3002572745">
    <w:name w:val="B71A8C12E3554C38959C9CB3002572745"/>
    <w:rsid w:val="00A56CCE"/>
    <w:rPr>
      <w:rFonts w:eastAsiaTheme="minorHAnsi"/>
      <w:lang w:eastAsia="en-US"/>
    </w:rPr>
  </w:style>
  <w:style w:type="paragraph" w:customStyle="1" w:styleId="07431583BFDB48DBBF63A7E750BE530B1">
    <w:name w:val="07431583BFDB48DBBF63A7E750BE530B1"/>
    <w:rsid w:val="00A56CCE"/>
    <w:rPr>
      <w:rFonts w:eastAsiaTheme="minorHAnsi"/>
      <w:lang w:eastAsia="en-US"/>
    </w:rPr>
  </w:style>
  <w:style w:type="paragraph" w:customStyle="1" w:styleId="0B90217BDB9547BE9E2C47D6CC7485811">
    <w:name w:val="0B90217BDB9547BE9E2C47D6CC7485811"/>
    <w:rsid w:val="00A56CCE"/>
    <w:rPr>
      <w:rFonts w:eastAsiaTheme="minorHAnsi"/>
      <w:lang w:eastAsia="en-US"/>
    </w:rPr>
  </w:style>
  <w:style w:type="paragraph" w:customStyle="1" w:styleId="DE23595641E74D11A5A7CD48C2BB93F118">
    <w:name w:val="DE23595641E74D11A5A7CD48C2BB93F118"/>
    <w:rsid w:val="00A56CCE"/>
    <w:rPr>
      <w:rFonts w:eastAsiaTheme="minorHAnsi"/>
      <w:lang w:eastAsia="en-US"/>
    </w:rPr>
  </w:style>
  <w:style w:type="paragraph" w:customStyle="1" w:styleId="B48AECB078B14488942D05CDF1F3B70317">
    <w:name w:val="B48AECB078B14488942D05CDF1F3B70317"/>
    <w:rsid w:val="00A56CCE"/>
    <w:rPr>
      <w:rFonts w:eastAsiaTheme="minorHAnsi"/>
      <w:lang w:eastAsia="en-US"/>
    </w:rPr>
  </w:style>
  <w:style w:type="paragraph" w:customStyle="1" w:styleId="53FFE1A88B91496789E34B490B8D6EB614">
    <w:name w:val="53FFE1A88B91496789E34B490B8D6EB614"/>
    <w:rsid w:val="00A56CCE"/>
    <w:rPr>
      <w:rFonts w:eastAsiaTheme="minorHAnsi"/>
      <w:lang w:eastAsia="en-US"/>
    </w:rPr>
  </w:style>
  <w:style w:type="paragraph" w:customStyle="1" w:styleId="866FE5C727814967A6BDAD289F5BD7BB12">
    <w:name w:val="866FE5C727814967A6BDAD289F5BD7BB12"/>
    <w:rsid w:val="00A56CCE"/>
    <w:rPr>
      <w:rFonts w:eastAsiaTheme="minorHAnsi"/>
      <w:lang w:eastAsia="en-US"/>
    </w:rPr>
  </w:style>
  <w:style w:type="paragraph" w:customStyle="1" w:styleId="B71A8C12E3554C38959C9CB3002572746">
    <w:name w:val="B71A8C12E3554C38959C9CB3002572746"/>
    <w:rsid w:val="00A56CCE"/>
    <w:rPr>
      <w:rFonts w:eastAsiaTheme="minorHAnsi"/>
      <w:lang w:eastAsia="en-US"/>
    </w:rPr>
  </w:style>
  <w:style w:type="paragraph" w:customStyle="1" w:styleId="07431583BFDB48DBBF63A7E750BE530B2">
    <w:name w:val="07431583BFDB48DBBF63A7E750BE530B2"/>
    <w:rsid w:val="00A56CCE"/>
    <w:rPr>
      <w:rFonts w:eastAsiaTheme="minorHAnsi"/>
      <w:lang w:eastAsia="en-US"/>
    </w:rPr>
  </w:style>
  <w:style w:type="paragraph" w:customStyle="1" w:styleId="0B90217BDB9547BE9E2C47D6CC7485812">
    <w:name w:val="0B90217BDB9547BE9E2C47D6CC7485812"/>
    <w:rsid w:val="00A56CCE"/>
    <w:rPr>
      <w:rFonts w:eastAsiaTheme="minorHAnsi"/>
      <w:lang w:eastAsia="en-US"/>
    </w:rPr>
  </w:style>
  <w:style w:type="paragraph" w:customStyle="1" w:styleId="DE23595641E74D11A5A7CD48C2BB93F119">
    <w:name w:val="DE23595641E74D11A5A7CD48C2BB93F119"/>
    <w:rsid w:val="00A56CCE"/>
    <w:rPr>
      <w:rFonts w:eastAsiaTheme="minorHAnsi"/>
      <w:lang w:eastAsia="en-US"/>
    </w:rPr>
  </w:style>
  <w:style w:type="paragraph" w:customStyle="1" w:styleId="B48AECB078B14488942D05CDF1F3B70318">
    <w:name w:val="B48AECB078B14488942D05CDF1F3B70318"/>
    <w:rsid w:val="00A56CCE"/>
    <w:rPr>
      <w:rFonts w:eastAsiaTheme="minorHAnsi"/>
      <w:lang w:eastAsia="en-US"/>
    </w:rPr>
  </w:style>
  <w:style w:type="paragraph" w:customStyle="1" w:styleId="53FFE1A88B91496789E34B490B8D6EB615">
    <w:name w:val="53FFE1A88B91496789E34B490B8D6EB615"/>
    <w:rsid w:val="00A56CCE"/>
    <w:rPr>
      <w:rFonts w:eastAsiaTheme="minorHAnsi"/>
      <w:lang w:eastAsia="en-US"/>
    </w:rPr>
  </w:style>
  <w:style w:type="paragraph" w:customStyle="1" w:styleId="866FE5C727814967A6BDAD289F5BD7BB13">
    <w:name w:val="866FE5C727814967A6BDAD289F5BD7BB13"/>
    <w:rsid w:val="00A56CCE"/>
    <w:rPr>
      <w:rFonts w:eastAsiaTheme="minorHAnsi"/>
      <w:lang w:eastAsia="en-US"/>
    </w:rPr>
  </w:style>
  <w:style w:type="paragraph" w:customStyle="1" w:styleId="B71A8C12E3554C38959C9CB3002572747">
    <w:name w:val="B71A8C12E3554C38959C9CB3002572747"/>
    <w:rsid w:val="00A56CCE"/>
    <w:rPr>
      <w:rFonts w:eastAsiaTheme="minorHAnsi"/>
      <w:lang w:eastAsia="en-US"/>
    </w:rPr>
  </w:style>
  <w:style w:type="paragraph" w:customStyle="1" w:styleId="07431583BFDB48DBBF63A7E750BE530B3">
    <w:name w:val="07431583BFDB48DBBF63A7E750BE530B3"/>
    <w:rsid w:val="00A56CCE"/>
    <w:rPr>
      <w:rFonts w:eastAsiaTheme="minorHAnsi"/>
      <w:lang w:eastAsia="en-US"/>
    </w:rPr>
  </w:style>
  <w:style w:type="paragraph" w:customStyle="1" w:styleId="0B90217BDB9547BE9E2C47D6CC7485813">
    <w:name w:val="0B90217BDB9547BE9E2C47D6CC7485813"/>
    <w:rsid w:val="00A56CCE"/>
    <w:rPr>
      <w:rFonts w:eastAsiaTheme="minorHAnsi"/>
      <w:lang w:eastAsia="en-US"/>
    </w:rPr>
  </w:style>
  <w:style w:type="paragraph" w:customStyle="1" w:styleId="751F1700EDC647B7AE49AFC8D19D9534">
    <w:name w:val="751F1700EDC647B7AE49AFC8D19D9534"/>
    <w:rsid w:val="00A56CCE"/>
  </w:style>
  <w:style w:type="paragraph" w:customStyle="1" w:styleId="B9B23839D55140FAB8D4659EAC0ACC9E">
    <w:name w:val="B9B23839D55140FAB8D4659EAC0ACC9E"/>
    <w:rsid w:val="00A56CCE"/>
  </w:style>
  <w:style w:type="paragraph" w:customStyle="1" w:styleId="06EA2B260F67499D8749A6013B0279B8">
    <w:name w:val="06EA2B260F67499D8749A6013B0279B8"/>
    <w:rsid w:val="00A56CCE"/>
  </w:style>
  <w:style w:type="paragraph" w:customStyle="1" w:styleId="D466C7192FD14A6FBEFA80C56D5F45DA">
    <w:name w:val="D466C7192FD14A6FBEFA80C56D5F45DA"/>
    <w:rsid w:val="00A56CC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29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KUSNY UCET,ZAM,CIVT</dc:creator>
  <cp:lastModifiedBy>Demeter</cp:lastModifiedBy>
  <cp:revision>3</cp:revision>
  <dcterms:created xsi:type="dcterms:W3CDTF">2018-01-12T12:59:00Z</dcterms:created>
  <dcterms:modified xsi:type="dcterms:W3CDTF">2018-01-12T13:44:00Z</dcterms:modified>
</cp:coreProperties>
</file>